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1423EB" w14:textId="1ED97D37" w:rsidR="00A15C5B" w:rsidRPr="00B81722" w:rsidRDefault="00A15C5B" w:rsidP="00A15C5B">
      <w:pPr>
        <w:ind w:firstLine="567"/>
        <w:jc w:val="center"/>
        <w:rPr>
          <w:rFonts w:ascii="Arial" w:hAnsi="Arial" w:cs="Arial"/>
          <w:sz w:val="22"/>
          <w:szCs w:val="22"/>
        </w:rPr>
      </w:pPr>
      <w:r w:rsidRPr="00546F07">
        <w:rPr>
          <w:rFonts w:ascii="Arial" w:hAnsi="Arial" w:cs="Arial"/>
          <w:szCs w:val="24"/>
        </w:rPr>
        <w:t>UNI</w:t>
      </w:r>
      <w:r w:rsidRPr="00B81722">
        <w:rPr>
          <w:rFonts w:ascii="Arial" w:hAnsi="Arial" w:cs="Arial"/>
          <w:sz w:val="22"/>
          <w:szCs w:val="22"/>
        </w:rPr>
        <w:t>VERSITA' DEGLI STUDI DI PADOVA</w:t>
      </w:r>
    </w:p>
    <w:p w14:paraId="00B2BEEC" w14:textId="77777777" w:rsidR="00A15C5B" w:rsidRPr="00B81722" w:rsidRDefault="00A15C5B" w:rsidP="00A15C5B">
      <w:pPr>
        <w:ind w:firstLine="567"/>
        <w:jc w:val="center"/>
        <w:rPr>
          <w:rFonts w:ascii="Arial" w:hAnsi="Arial" w:cs="Arial"/>
          <w:sz w:val="22"/>
          <w:szCs w:val="22"/>
        </w:rPr>
      </w:pPr>
    </w:p>
    <w:p w14:paraId="64532153" w14:textId="12DD8D5D" w:rsidR="00607BD6" w:rsidRPr="00873310" w:rsidRDefault="00873310" w:rsidP="00A15C5B">
      <w:pPr>
        <w:jc w:val="both"/>
        <w:outlineLvl w:val="0"/>
        <w:rPr>
          <w:rFonts w:ascii="Arial" w:hAnsi="Arial" w:cs="Arial"/>
          <w:sz w:val="22"/>
          <w:szCs w:val="22"/>
        </w:rPr>
      </w:pPr>
      <w:r w:rsidRPr="00873310">
        <w:rPr>
          <w:rFonts w:ascii="Arial" w:hAnsi="Arial" w:cs="Arial"/>
          <w:bCs/>
          <w:sz w:val="22"/>
          <w:szCs w:val="22"/>
        </w:rPr>
        <w:t>Procedura selettiva 2021RUA02 - Allegato n. 5 per l’assunzione di n. 1 posto di ricercatore a tempo determinato, presso il Dipartimento di Geoscienze per il settore concorsuale 04/A3 – Geologia Applicata, Geografia Fisica e Geomorfologia (profilo: settore scientifico disciplinare GEO/04 – Geografia Fisica e Geomorfologia) ai sensi dell’art. 24 comma 3 lettera A della Legge 30 dicembre 2010, n. 240, bandita con Decreto Rettorale n. 1171 del 26/03/2021</w:t>
      </w:r>
    </w:p>
    <w:p w14:paraId="643252D4" w14:textId="4EBD97BA" w:rsidR="006E54D6" w:rsidRDefault="006E54D6" w:rsidP="00A15C5B">
      <w:pPr>
        <w:tabs>
          <w:tab w:val="num" w:pos="720"/>
        </w:tabs>
        <w:jc w:val="center"/>
        <w:rPr>
          <w:rFonts w:ascii="Arial" w:hAnsi="Arial" w:cs="Arial"/>
          <w:b/>
          <w:sz w:val="22"/>
          <w:szCs w:val="22"/>
        </w:rPr>
      </w:pPr>
    </w:p>
    <w:p w14:paraId="5A7288DE" w14:textId="77777777" w:rsidR="00AE5B35" w:rsidRPr="00B81722" w:rsidRDefault="00AE5B35" w:rsidP="00A15C5B">
      <w:pPr>
        <w:tabs>
          <w:tab w:val="num" w:pos="720"/>
        </w:tabs>
        <w:jc w:val="center"/>
        <w:rPr>
          <w:rFonts w:ascii="Arial" w:hAnsi="Arial" w:cs="Arial"/>
          <w:b/>
          <w:sz w:val="22"/>
          <w:szCs w:val="22"/>
        </w:rPr>
      </w:pPr>
    </w:p>
    <w:p w14:paraId="79A086F9" w14:textId="3A13932F" w:rsidR="00A15C5B" w:rsidRPr="00B81722" w:rsidRDefault="002507EF" w:rsidP="00A15C5B">
      <w:pPr>
        <w:tabs>
          <w:tab w:val="num" w:pos="720"/>
        </w:tabs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llegato</w:t>
      </w:r>
      <w:r w:rsidR="009D3B20" w:rsidRPr="00B81722">
        <w:rPr>
          <w:rFonts w:ascii="Arial" w:hAnsi="Arial" w:cs="Arial"/>
          <w:b/>
          <w:sz w:val="22"/>
          <w:szCs w:val="22"/>
        </w:rPr>
        <w:t xml:space="preserve"> al</w:t>
      </w:r>
      <w:r w:rsidR="00A15C5B" w:rsidRPr="00B81722">
        <w:rPr>
          <w:rFonts w:ascii="Arial" w:hAnsi="Arial" w:cs="Arial"/>
          <w:b/>
          <w:sz w:val="22"/>
          <w:szCs w:val="22"/>
        </w:rPr>
        <w:t xml:space="preserve"> Verbale n. 1</w:t>
      </w:r>
    </w:p>
    <w:p w14:paraId="1E66F73E" w14:textId="76F9A5BB" w:rsidR="00A15C5B" w:rsidRDefault="00A15C5B" w:rsidP="00A15C5B">
      <w:pPr>
        <w:tabs>
          <w:tab w:val="num" w:pos="720"/>
        </w:tabs>
        <w:jc w:val="center"/>
        <w:rPr>
          <w:rFonts w:ascii="Arial" w:hAnsi="Arial" w:cs="Arial"/>
          <w:b/>
          <w:sz w:val="22"/>
          <w:szCs w:val="22"/>
        </w:rPr>
      </w:pPr>
      <w:r w:rsidRPr="00B81722">
        <w:rPr>
          <w:rFonts w:ascii="Arial" w:hAnsi="Arial" w:cs="Arial"/>
          <w:b/>
          <w:sz w:val="22"/>
          <w:szCs w:val="22"/>
        </w:rPr>
        <w:t xml:space="preserve"> </w:t>
      </w:r>
    </w:p>
    <w:p w14:paraId="6257E527" w14:textId="77777777" w:rsidR="00AE5B35" w:rsidRPr="00B81722" w:rsidRDefault="00AE5B35" w:rsidP="00A15C5B">
      <w:pPr>
        <w:tabs>
          <w:tab w:val="num" w:pos="720"/>
        </w:tabs>
        <w:jc w:val="center"/>
        <w:rPr>
          <w:rFonts w:ascii="Arial" w:hAnsi="Arial" w:cs="Arial"/>
          <w:sz w:val="22"/>
          <w:szCs w:val="22"/>
        </w:rPr>
      </w:pPr>
    </w:p>
    <w:p w14:paraId="6F27D7DE" w14:textId="77777777" w:rsidR="00A15C5B" w:rsidRPr="00B81722" w:rsidRDefault="00A15C5B" w:rsidP="00A15C5B">
      <w:pPr>
        <w:tabs>
          <w:tab w:val="num" w:pos="720"/>
        </w:tabs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B81722">
        <w:rPr>
          <w:rFonts w:ascii="Arial" w:hAnsi="Arial" w:cs="Arial"/>
          <w:b/>
          <w:sz w:val="22"/>
          <w:szCs w:val="22"/>
          <w:u w:val="single"/>
        </w:rPr>
        <w:t>DICHIARAZIONE DI CONFORMITA'</w:t>
      </w:r>
    </w:p>
    <w:p w14:paraId="66915163" w14:textId="77777777" w:rsidR="00A15C5B" w:rsidRPr="00B81722" w:rsidRDefault="00A15C5B" w:rsidP="00A15C5B">
      <w:pPr>
        <w:tabs>
          <w:tab w:val="num" w:pos="720"/>
        </w:tabs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5452ABE1" w14:textId="77777777" w:rsidR="00A15C5B" w:rsidRPr="00B81722" w:rsidRDefault="00A15C5B" w:rsidP="00A15C5B">
      <w:pPr>
        <w:tabs>
          <w:tab w:val="num" w:pos="720"/>
        </w:tabs>
        <w:jc w:val="center"/>
        <w:rPr>
          <w:rFonts w:ascii="Arial" w:hAnsi="Arial" w:cs="Arial"/>
          <w:i/>
          <w:sz w:val="22"/>
          <w:szCs w:val="22"/>
          <w:u w:val="single"/>
        </w:rPr>
      </w:pPr>
    </w:p>
    <w:p w14:paraId="213E96BC" w14:textId="6F7F6AB8" w:rsidR="00833025" w:rsidRPr="00901D87" w:rsidRDefault="00833025" w:rsidP="00833025">
      <w:pPr>
        <w:jc w:val="both"/>
        <w:rPr>
          <w:rFonts w:ascii="Arial" w:hAnsi="Arial" w:cs="Arial"/>
          <w:bCs/>
          <w:sz w:val="22"/>
          <w:szCs w:val="22"/>
        </w:rPr>
      </w:pPr>
      <w:r w:rsidRPr="00901D87">
        <w:rPr>
          <w:rFonts w:ascii="Arial" w:hAnsi="Arial" w:cs="Arial"/>
          <w:sz w:val="22"/>
          <w:szCs w:val="22"/>
        </w:rPr>
        <w:t xml:space="preserve">Il sottoscritto Prof. </w:t>
      </w:r>
      <w:r w:rsidR="00505D45">
        <w:rPr>
          <w:rFonts w:ascii="Arial" w:hAnsi="Arial" w:cs="Arial"/>
          <w:sz w:val="22"/>
          <w:szCs w:val="22"/>
        </w:rPr>
        <w:t>MARCO MATERAZZI</w:t>
      </w:r>
      <w:r w:rsidRPr="00901D87">
        <w:rPr>
          <w:rFonts w:ascii="Arial" w:hAnsi="Arial" w:cs="Arial"/>
          <w:sz w:val="22"/>
          <w:szCs w:val="22"/>
        </w:rPr>
        <w:t xml:space="preserve"> componente della Commissione giudicatrice della p</w:t>
      </w:r>
      <w:r w:rsidRPr="00901D87">
        <w:rPr>
          <w:rFonts w:ascii="Arial" w:hAnsi="Arial" w:cs="Arial"/>
          <w:bCs/>
          <w:sz w:val="22"/>
          <w:szCs w:val="22"/>
        </w:rPr>
        <w:t>rocedura sopra indicata</w:t>
      </w:r>
    </w:p>
    <w:p w14:paraId="0298C7A9" w14:textId="77777777" w:rsidR="00A15C5B" w:rsidRPr="00833025" w:rsidRDefault="00A15C5B" w:rsidP="00833025">
      <w:pPr>
        <w:tabs>
          <w:tab w:val="num" w:pos="720"/>
        </w:tabs>
        <w:rPr>
          <w:rFonts w:ascii="Arial" w:hAnsi="Arial" w:cs="Arial"/>
          <w:sz w:val="22"/>
          <w:szCs w:val="22"/>
        </w:rPr>
      </w:pPr>
    </w:p>
    <w:p w14:paraId="677D9979" w14:textId="77777777" w:rsidR="00A15C5B" w:rsidRPr="00B81722" w:rsidRDefault="00A15C5B" w:rsidP="00A15C5B">
      <w:pPr>
        <w:tabs>
          <w:tab w:val="num" w:pos="720"/>
        </w:tabs>
        <w:jc w:val="center"/>
        <w:rPr>
          <w:rFonts w:ascii="Arial" w:hAnsi="Arial" w:cs="Arial"/>
          <w:i/>
          <w:sz w:val="22"/>
          <w:szCs w:val="22"/>
          <w:u w:val="single"/>
        </w:rPr>
      </w:pPr>
      <w:r w:rsidRPr="00B81722">
        <w:rPr>
          <w:rFonts w:ascii="Arial" w:hAnsi="Arial" w:cs="Arial"/>
          <w:sz w:val="22"/>
          <w:szCs w:val="22"/>
        </w:rPr>
        <w:tab/>
      </w:r>
    </w:p>
    <w:p w14:paraId="587599A3" w14:textId="77777777" w:rsidR="00A15C5B" w:rsidRPr="00B81722" w:rsidRDefault="00A15C5B" w:rsidP="006E54D6">
      <w:pPr>
        <w:tabs>
          <w:tab w:val="num" w:pos="720"/>
        </w:tabs>
        <w:jc w:val="center"/>
        <w:rPr>
          <w:rFonts w:ascii="Arial" w:hAnsi="Arial" w:cs="Arial"/>
          <w:sz w:val="22"/>
          <w:szCs w:val="22"/>
        </w:rPr>
      </w:pPr>
      <w:r w:rsidRPr="00B81722">
        <w:rPr>
          <w:rFonts w:ascii="Arial" w:hAnsi="Arial" w:cs="Arial"/>
          <w:sz w:val="22"/>
          <w:szCs w:val="22"/>
        </w:rPr>
        <w:t>dichiara</w:t>
      </w:r>
    </w:p>
    <w:p w14:paraId="3293E486" w14:textId="77777777" w:rsidR="00A15C5B" w:rsidRPr="00B81722" w:rsidRDefault="00A15C5B" w:rsidP="00A15C5B">
      <w:pPr>
        <w:tabs>
          <w:tab w:val="num" w:pos="720"/>
        </w:tabs>
        <w:jc w:val="both"/>
        <w:rPr>
          <w:rFonts w:ascii="Arial" w:hAnsi="Arial" w:cs="Arial"/>
          <w:sz w:val="22"/>
          <w:szCs w:val="22"/>
        </w:rPr>
      </w:pPr>
    </w:p>
    <w:p w14:paraId="6EB2A824" w14:textId="0329D4FE" w:rsidR="00A15C5B" w:rsidRPr="00B81722" w:rsidRDefault="00A15C5B" w:rsidP="00A15C5B">
      <w:pPr>
        <w:tabs>
          <w:tab w:val="num" w:pos="720"/>
        </w:tabs>
        <w:jc w:val="both"/>
        <w:rPr>
          <w:rFonts w:ascii="Arial" w:hAnsi="Arial" w:cs="Arial"/>
          <w:sz w:val="22"/>
          <w:szCs w:val="22"/>
        </w:rPr>
      </w:pPr>
      <w:r w:rsidRPr="00B81722">
        <w:rPr>
          <w:rFonts w:ascii="Arial" w:hAnsi="Arial" w:cs="Arial"/>
          <w:sz w:val="22"/>
          <w:szCs w:val="22"/>
        </w:rPr>
        <w:t xml:space="preserve">con la presente di aver partecipato, per via telematica </w:t>
      </w:r>
      <w:r w:rsidR="00EC4483">
        <w:rPr>
          <w:rFonts w:ascii="Arial" w:hAnsi="Arial" w:cs="Arial"/>
          <w:sz w:val="22"/>
          <w:szCs w:val="22"/>
        </w:rPr>
        <w:t>tramite Zoom</w:t>
      </w:r>
      <w:r w:rsidRPr="00B81722">
        <w:rPr>
          <w:rFonts w:ascii="Arial" w:hAnsi="Arial" w:cs="Arial"/>
          <w:sz w:val="22"/>
          <w:szCs w:val="22"/>
        </w:rPr>
        <w:t xml:space="preserve">, alla stesura del verbale n. 1 e di concordare con quanto scritto nel medesimo a firma del Prof. </w:t>
      </w:r>
      <w:r w:rsidR="00EC4483">
        <w:rPr>
          <w:rFonts w:ascii="Arial" w:hAnsi="Arial" w:cs="Arial"/>
          <w:sz w:val="22"/>
          <w:szCs w:val="22"/>
        </w:rPr>
        <w:t>Nicola Surian</w:t>
      </w:r>
      <w:r w:rsidRPr="00B81722">
        <w:rPr>
          <w:rFonts w:ascii="Arial" w:hAnsi="Arial" w:cs="Arial"/>
          <w:sz w:val="22"/>
          <w:szCs w:val="22"/>
        </w:rPr>
        <w:t>, Presidente della Commissione giudicatrice, che sarà presentato agli Uffici dell'Ateneo di Padova per i provvedimenti di competenza.</w:t>
      </w:r>
    </w:p>
    <w:p w14:paraId="56E96783" w14:textId="77777777" w:rsidR="00A15C5B" w:rsidRPr="00B81722" w:rsidRDefault="00A15C5B" w:rsidP="00A15C5B">
      <w:pPr>
        <w:tabs>
          <w:tab w:val="num" w:pos="720"/>
        </w:tabs>
        <w:jc w:val="both"/>
        <w:rPr>
          <w:rFonts w:ascii="Arial" w:hAnsi="Arial" w:cs="Arial"/>
          <w:sz w:val="22"/>
          <w:szCs w:val="22"/>
        </w:rPr>
      </w:pPr>
    </w:p>
    <w:p w14:paraId="5334DEEF" w14:textId="0234C34E" w:rsidR="00A15C5B" w:rsidRPr="00B81722" w:rsidRDefault="00EC4483" w:rsidP="00A15C5B">
      <w:pPr>
        <w:tabs>
          <w:tab w:val="num" w:pos="72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2 luglio 2021</w:t>
      </w:r>
    </w:p>
    <w:p w14:paraId="2E596891" w14:textId="77777777" w:rsidR="00A15C5B" w:rsidRPr="00B81722" w:rsidRDefault="00A15C5B" w:rsidP="00A15C5B">
      <w:pPr>
        <w:tabs>
          <w:tab w:val="num" w:pos="720"/>
        </w:tabs>
        <w:rPr>
          <w:rFonts w:ascii="Arial" w:hAnsi="Arial" w:cs="Arial"/>
          <w:sz w:val="22"/>
          <w:szCs w:val="22"/>
        </w:rPr>
      </w:pPr>
    </w:p>
    <w:p w14:paraId="370D522D" w14:textId="77777777" w:rsidR="00A15C5B" w:rsidRPr="00B81722" w:rsidRDefault="00A15C5B" w:rsidP="00A15C5B">
      <w:pPr>
        <w:tabs>
          <w:tab w:val="num" w:pos="720"/>
        </w:tabs>
        <w:rPr>
          <w:rFonts w:ascii="Arial" w:hAnsi="Arial" w:cs="Arial"/>
          <w:sz w:val="22"/>
          <w:szCs w:val="22"/>
        </w:rPr>
      </w:pPr>
    </w:p>
    <w:p w14:paraId="1516577A" w14:textId="77777777" w:rsidR="00A15C5B" w:rsidRPr="00B81722" w:rsidRDefault="00A15C5B" w:rsidP="00A15C5B">
      <w:pPr>
        <w:tabs>
          <w:tab w:val="num" w:pos="720"/>
        </w:tabs>
        <w:jc w:val="center"/>
        <w:rPr>
          <w:rFonts w:ascii="Arial" w:hAnsi="Arial" w:cs="Arial"/>
          <w:sz w:val="22"/>
          <w:szCs w:val="22"/>
        </w:rPr>
      </w:pPr>
      <w:r w:rsidRPr="00B81722">
        <w:rPr>
          <w:rFonts w:ascii="Arial" w:hAnsi="Arial" w:cs="Arial"/>
          <w:sz w:val="22"/>
          <w:szCs w:val="22"/>
        </w:rPr>
        <w:t>_____________________________</w:t>
      </w:r>
    </w:p>
    <w:p w14:paraId="15268F9B" w14:textId="77777777" w:rsidR="00A15C5B" w:rsidRPr="00B81722" w:rsidRDefault="00A15C5B" w:rsidP="00A15C5B">
      <w:pPr>
        <w:tabs>
          <w:tab w:val="num" w:pos="720"/>
        </w:tabs>
        <w:jc w:val="center"/>
        <w:rPr>
          <w:rFonts w:ascii="Arial" w:hAnsi="Arial" w:cs="Arial"/>
          <w:sz w:val="22"/>
          <w:szCs w:val="22"/>
        </w:rPr>
      </w:pPr>
      <w:r w:rsidRPr="00B81722">
        <w:rPr>
          <w:rFonts w:ascii="Arial" w:hAnsi="Arial" w:cs="Arial"/>
          <w:sz w:val="22"/>
          <w:szCs w:val="22"/>
        </w:rPr>
        <w:t xml:space="preserve">firma </w:t>
      </w:r>
    </w:p>
    <w:p w14:paraId="035FEE33" w14:textId="77777777" w:rsidR="00A15C5B" w:rsidRPr="00B81722" w:rsidRDefault="00A15C5B" w:rsidP="00A15C5B">
      <w:pPr>
        <w:ind w:firstLine="567"/>
        <w:jc w:val="center"/>
        <w:rPr>
          <w:rFonts w:ascii="Arial" w:hAnsi="Arial" w:cs="Arial"/>
          <w:sz w:val="22"/>
          <w:szCs w:val="22"/>
        </w:rPr>
      </w:pPr>
    </w:p>
    <w:p w14:paraId="1241D98C" w14:textId="77777777" w:rsidR="00A15C5B" w:rsidRPr="00B81722" w:rsidRDefault="00A15C5B" w:rsidP="00A15C5B">
      <w:pPr>
        <w:tabs>
          <w:tab w:val="num" w:pos="720"/>
        </w:tabs>
        <w:jc w:val="both"/>
        <w:rPr>
          <w:rFonts w:ascii="Arial" w:hAnsi="Arial" w:cs="Arial"/>
          <w:sz w:val="22"/>
          <w:szCs w:val="22"/>
        </w:rPr>
      </w:pPr>
      <w:r w:rsidRPr="00B81722">
        <w:rPr>
          <w:rFonts w:ascii="Arial" w:hAnsi="Arial" w:cs="Arial"/>
          <w:sz w:val="22"/>
          <w:szCs w:val="22"/>
        </w:rPr>
        <w:tab/>
      </w:r>
    </w:p>
    <w:p w14:paraId="03437A1F" w14:textId="77777777" w:rsidR="00A15C5B" w:rsidRPr="00B81722" w:rsidRDefault="00A15C5B" w:rsidP="00A15C5B">
      <w:pPr>
        <w:ind w:firstLine="567"/>
        <w:jc w:val="center"/>
        <w:rPr>
          <w:rFonts w:ascii="Arial" w:hAnsi="Arial" w:cs="Arial"/>
          <w:sz w:val="22"/>
          <w:szCs w:val="22"/>
        </w:rPr>
      </w:pPr>
    </w:p>
    <w:p w14:paraId="4EB0BBD2" w14:textId="77777777" w:rsidR="00A15C5B" w:rsidRPr="00B81722" w:rsidRDefault="00A15C5B" w:rsidP="00A15C5B">
      <w:pPr>
        <w:ind w:firstLine="567"/>
        <w:jc w:val="center"/>
        <w:rPr>
          <w:rFonts w:ascii="Arial" w:hAnsi="Arial" w:cs="Arial"/>
          <w:sz w:val="22"/>
          <w:szCs w:val="22"/>
        </w:rPr>
      </w:pPr>
    </w:p>
    <w:p w14:paraId="6D2248D8" w14:textId="77777777" w:rsidR="00A15C5B" w:rsidRPr="00B81722" w:rsidRDefault="00A15C5B" w:rsidP="00A15C5B">
      <w:pPr>
        <w:ind w:firstLine="567"/>
        <w:jc w:val="center"/>
        <w:rPr>
          <w:rFonts w:ascii="Arial" w:hAnsi="Arial" w:cs="Arial"/>
          <w:sz w:val="22"/>
          <w:szCs w:val="22"/>
        </w:rPr>
      </w:pPr>
    </w:p>
    <w:p w14:paraId="57518A57" w14:textId="77777777" w:rsidR="00A15C5B" w:rsidRPr="00B81722" w:rsidRDefault="00A15C5B" w:rsidP="00A15C5B">
      <w:pPr>
        <w:ind w:firstLine="567"/>
        <w:jc w:val="center"/>
        <w:rPr>
          <w:rFonts w:ascii="Arial" w:hAnsi="Arial" w:cs="Arial"/>
          <w:sz w:val="22"/>
          <w:szCs w:val="22"/>
        </w:rPr>
      </w:pPr>
    </w:p>
    <w:p w14:paraId="6E351FD1" w14:textId="77777777" w:rsidR="00A15C5B" w:rsidRPr="00B81722" w:rsidRDefault="00A15C5B" w:rsidP="00A15C5B">
      <w:pPr>
        <w:ind w:firstLine="567"/>
        <w:jc w:val="center"/>
        <w:rPr>
          <w:rFonts w:ascii="Arial" w:hAnsi="Arial" w:cs="Arial"/>
          <w:sz w:val="22"/>
          <w:szCs w:val="22"/>
        </w:rPr>
      </w:pPr>
    </w:p>
    <w:p w14:paraId="07128A91" w14:textId="77777777" w:rsidR="00A15C5B" w:rsidRPr="00B81722" w:rsidRDefault="00A15C5B" w:rsidP="00A15C5B">
      <w:pPr>
        <w:rPr>
          <w:rFonts w:ascii="Arial" w:hAnsi="Arial" w:cs="Arial"/>
          <w:sz w:val="22"/>
          <w:szCs w:val="22"/>
        </w:rPr>
      </w:pPr>
    </w:p>
    <w:p w14:paraId="6D5A970B" w14:textId="77777777" w:rsidR="00A15C5B" w:rsidRPr="00B81722" w:rsidRDefault="00A15C5B" w:rsidP="00A15C5B">
      <w:pPr>
        <w:ind w:firstLine="567"/>
        <w:jc w:val="center"/>
        <w:rPr>
          <w:rFonts w:ascii="Arial" w:hAnsi="Arial" w:cs="Arial"/>
          <w:b/>
          <w:i/>
          <w:sz w:val="22"/>
          <w:szCs w:val="22"/>
        </w:rPr>
      </w:pPr>
    </w:p>
    <w:p w14:paraId="47616DF1" w14:textId="77777777" w:rsidR="00A15C5B" w:rsidRPr="00B81722" w:rsidRDefault="00A15C5B" w:rsidP="00A15C5B">
      <w:pPr>
        <w:outlineLvl w:val="0"/>
        <w:rPr>
          <w:rFonts w:ascii="Arial" w:hAnsi="Arial" w:cs="Arial"/>
          <w:sz w:val="22"/>
          <w:szCs w:val="22"/>
        </w:rPr>
      </w:pPr>
    </w:p>
    <w:p w14:paraId="7FC39495" w14:textId="77777777" w:rsidR="00313A7B" w:rsidRPr="00B81722" w:rsidRDefault="00313A7B" w:rsidP="00A15C5B">
      <w:pPr>
        <w:jc w:val="both"/>
        <w:rPr>
          <w:rFonts w:ascii="Arial" w:hAnsi="Arial" w:cs="Arial"/>
          <w:sz w:val="22"/>
          <w:szCs w:val="22"/>
        </w:rPr>
      </w:pPr>
    </w:p>
    <w:sectPr w:rsidR="00313A7B" w:rsidRPr="00B81722" w:rsidSect="006107B4">
      <w:footerReference w:type="even" r:id="rId8"/>
      <w:footerReference w:type="default" r:id="rId9"/>
      <w:pgSz w:w="11907" w:h="16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401DC0" w14:textId="77777777" w:rsidR="00C37D3C" w:rsidRDefault="00C37D3C">
      <w:r>
        <w:separator/>
      </w:r>
    </w:p>
  </w:endnote>
  <w:endnote w:type="continuationSeparator" w:id="0">
    <w:p w14:paraId="7E8B6957" w14:textId="77777777" w:rsidR="00C37D3C" w:rsidRDefault="00C37D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770923" w14:textId="77777777" w:rsidR="002C3CD5" w:rsidRDefault="002C3CD5" w:rsidP="00DA0B1A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05A64FEC" w14:textId="77777777" w:rsidR="002C3CD5" w:rsidRDefault="002C3CD5" w:rsidP="00DA0B1A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88F44" w14:textId="3AFDACD5" w:rsidR="002C3CD5" w:rsidRDefault="002C3CD5" w:rsidP="00DA0B1A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850D58">
      <w:rPr>
        <w:rStyle w:val="Numeropagina"/>
        <w:noProof/>
      </w:rPr>
      <w:t>11</w:t>
    </w:r>
    <w:r>
      <w:rPr>
        <w:rStyle w:val="Numeropagina"/>
      </w:rPr>
      <w:fldChar w:fldCharType="end"/>
    </w:r>
  </w:p>
  <w:p w14:paraId="574CFA78" w14:textId="77777777" w:rsidR="002C3CD5" w:rsidRDefault="002C3CD5" w:rsidP="00DA0B1A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F318EB" w14:textId="77777777" w:rsidR="00C37D3C" w:rsidRDefault="00C37D3C">
      <w:r>
        <w:separator/>
      </w:r>
    </w:p>
  </w:footnote>
  <w:footnote w:type="continuationSeparator" w:id="0">
    <w:p w14:paraId="35A69745" w14:textId="77777777" w:rsidR="00C37D3C" w:rsidRDefault="00C37D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581743"/>
    <w:multiLevelType w:val="hybridMultilevel"/>
    <w:tmpl w:val="DA50BDA0"/>
    <w:lvl w:ilvl="0" w:tplc="04100001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06865FBB"/>
    <w:multiLevelType w:val="hybridMultilevel"/>
    <w:tmpl w:val="94563D36"/>
    <w:lvl w:ilvl="0" w:tplc="8DE4F9B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0A6452FD"/>
    <w:multiLevelType w:val="hybridMultilevel"/>
    <w:tmpl w:val="BA3C0488"/>
    <w:lvl w:ilvl="0" w:tplc="1C5AFAEE">
      <w:start w:val="1"/>
      <w:numFmt w:val="bullet"/>
      <w:lvlText w:val="o"/>
      <w:lvlJc w:val="left"/>
      <w:pPr>
        <w:ind w:left="423" w:hanging="360"/>
      </w:pPr>
      <w:rPr>
        <w:rFonts w:ascii="Courier New" w:hAnsi="Courier New" w:cs="Courier New" w:hint="default"/>
        <w:i w:val="0"/>
        <w:strike w:val="0"/>
        <w:color w:val="auto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F77772"/>
    <w:multiLevelType w:val="hybridMultilevel"/>
    <w:tmpl w:val="70388D6A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F1D51"/>
    <w:multiLevelType w:val="hybridMultilevel"/>
    <w:tmpl w:val="2124D510"/>
    <w:lvl w:ilvl="0" w:tplc="13AE5A0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E963F9"/>
    <w:multiLevelType w:val="hybridMultilevel"/>
    <w:tmpl w:val="6A98D1E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2E275A"/>
    <w:multiLevelType w:val="hybridMultilevel"/>
    <w:tmpl w:val="BC0212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2369E"/>
    <w:multiLevelType w:val="hybridMultilevel"/>
    <w:tmpl w:val="F45859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25BAB"/>
    <w:multiLevelType w:val="hybridMultilevel"/>
    <w:tmpl w:val="680ACDA6"/>
    <w:lvl w:ilvl="0" w:tplc="6572428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1778F8"/>
    <w:multiLevelType w:val="hybridMultilevel"/>
    <w:tmpl w:val="CC289FDC"/>
    <w:lvl w:ilvl="0" w:tplc="6A98AE4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884C6212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D3042"/>
    <w:multiLevelType w:val="hybridMultilevel"/>
    <w:tmpl w:val="B896060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373F0"/>
    <w:multiLevelType w:val="hybridMultilevel"/>
    <w:tmpl w:val="C3C04856"/>
    <w:lvl w:ilvl="0" w:tplc="F3DAA37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18210E"/>
    <w:multiLevelType w:val="hybridMultilevel"/>
    <w:tmpl w:val="BD8C36A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D91552"/>
    <w:multiLevelType w:val="hybridMultilevel"/>
    <w:tmpl w:val="5BA2AF82"/>
    <w:lvl w:ilvl="0" w:tplc="884C6212">
      <w:start w:val="1"/>
      <w:numFmt w:val="lowerLetter"/>
      <w:lvlText w:val="%1."/>
      <w:lvlJc w:val="left"/>
      <w:pPr>
        <w:ind w:left="178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25216C"/>
    <w:multiLevelType w:val="hybridMultilevel"/>
    <w:tmpl w:val="A7C48514"/>
    <w:lvl w:ilvl="0" w:tplc="04100019">
      <w:start w:val="1"/>
      <w:numFmt w:val="lowerLetter"/>
      <w:lvlText w:val="%1."/>
      <w:lvlJc w:val="left"/>
      <w:pPr>
        <w:ind w:left="1353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2073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793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3513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4233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953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673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6393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7113" w:hanging="180"/>
      </w:pPr>
      <w:rPr>
        <w:rFonts w:cs="Times New Roman"/>
      </w:rPr>
    </w:lvl>
  </w:abstractNum>
  <w:abstractNum w:abstractNumId="16" w15:restartNumberingAfterBreak="0">
    <w:nsid w:val="3DE77FC9"/>
    <w:multiLevelType w:val="hybridMultilevel"/>
    <w:tmpl w:val="0E2C2C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E5235"/>
    <w:multiLevelType w:val="hybridMultilevel"/>
    <w:tmpl w:val="2166BBC0"/>
    <w:lvl w:ilvl="0" w:tplc="6C68645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D35377"/>
    <w:multiLevelType w:val="hybridMultilevel"/>
    <w:tmpl w:val="A57E78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BF074A"/>
    <w:multiLevelType w:val="hybridMultilevel"/>
    <w:tmpl w:val="C2B091E0"/>
    <w:lvl w:ilvl="0" w:tplc="04100019">
      <w:start w:val="1"/>
      <w:numFmt w:val="lowerLetter"/>
      <w:lvlText w:val="%1."/>
      <w:lvlJc w:val="left"/>
      <w:pPr>
        <w:ind w:left="2160" w:hanging="360"/>
      </w:pPr>
    </w:lvl>
    <w:lvl w:ilvl="1" w:tplc="04100019" w:tentative="1">
      <w:start w:val="1"/>
      <w:numFmt w:val="lowerLetter"/>
      <w:lvlText w:val="%2."/>
      <w:lvlJc w:val="left"/>
      <w:pPr>
        <w:ind w:left="2880" w:hanging="360"/>
      </w:pPr>
    </w:lvl>
    <w:lvl w:ilvl="2" w:tplc="0410001B" w:tentative="1">
      <w:start w:val="1"/>
      <w:numFmt w:val="lowerRoman"/>
      <w:lvlText w:val="%3."/>
      <w:lvlJc w:val="right"/>
      <w:pPr>
        <w:ind w:left="3600" w:hanging="180"/>
      </w:pPr>
    </w:lvl>
    <w:lvl w:ilvl="3" w:tplc="0410000F" w:tentative="1">
      <w:start w:val="1"/>
      <w:numFmt w:val="decimal"/>
      <w:lvlText w:val="%4."/>
      <w:lvlJc w:val="left"/>
      <w:pPr>
        <w:ind w:left="4320" w:hanging="360"/>
      </w:pPr>
    </w:lvl>
    <w:lvl w:ilvl="4" w:tplc="04100019" w:tentative="1">
      <w:start w:val="1"/>
      <w:numFmt w:val="lowerLetter"/>
      <w:lvlText w:val="%5."/>
      <w:lvlJc w:val="left"/>
      <w:pPr>
        <w:ind w:left="5040" w:hanging="360"/>
      </w:pPr>
    </w:lvl>
    <w:lvl w:ilvl="5" w:tplc="0410001B" w:tentative="1">
      <w:start w:val="1"/>
      <w:numFmt w:val="lowerRoman"/>
      <w:lvlText w:val="%6."/>
      <w:lvlJc w:val="right"/>
      <w:pPr>
        <w:ind w:left="5760" w:hanging="180"/>
      </w:pPr>
    </w:lvl>
    <w:lvl w:ilvl="6" w:tplc="0410000F" w:tentative="1">
      <w:start w:val="1"/>
      <w:numFmt w:val="decimal"/>
      <w:lvlText w:val="%7."/>
      <w:lvlJc w:val="left"/>
      <w:pPr>
        <w:ind w:left="6480" w:hanging="360"/>
      </w:pPr>
    </w:lvl>
    <w:lvl w:ilvl="7" w:tplc="04100019" w:tentative="1">
      <w:start w:val="1"/>
      <w:numFmt w:val="lowerLetter"/>
      <w:lvlText w:val="%8."/>
      <w:lvlJc w:val="left"/>
      <w:pPr>
        <w:ind w:left="7200" w:hanging="360"/>
      </w:pPr>
    </w:lvl>
    <w:lvl w:ilvl="8" w:tplc="041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54E073A"/>
    <w:multiLevelType w:val="hybridMultilevel"/>
    <w:tmpl w:val="B52A9FA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F92128"/>
    <w:multiLevelType w:val="hybridMultilevel"/>
    <w:tmpl w:val="A7C48514"/>
    <w:lvl w:ilvl="0" w:tplc="04100019">
      <w:start w:val="1"/>
      <w:numFmt w:val="lowerLetter"/>
      <w:lvlText w:val="%1."/>
      <w:lvlJc w:val="left"/>
      <w:pPr>
        <w:ind w:left="1353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2073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793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3513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4233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953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673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6393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7113" w:hanging="180"/>
      </w:pPr>
      <w:rPr>
        <w:rFonts w:cs="Times New Roman"/>
      </w:rPr>
    </w:lvl>
  </w:abstractNum>
  <w:abstractNum w:abstractNumId="22" w15:restartNumberingAfterBreak="0">
    <w:nsid w:val="4E8E6F95"/>
    <w:multiLevelType w:val="hybridMultilevel"/>
    <w:tmpl w:val="66183EE4"/>
    <w:lvl w:ilvl="0" w:tplc="6CECF4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C44DCF"/>
    <w:multiLevelType w:val="hybridMultilevel"/>
    <w:tmpl w:val="802804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C24D9"/>
    <w:multiLevelType w:val="hybridMultilevel"/>
    <w:tmpl w:val="05AE285A"/>
    <w:lvl w:ilvl="0" w:tplc="6A98AE4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5DAAA61C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BE452B"/>
    <w:multiLevelType w:val="hybridMultilevel"/>
    <w:tmpl w:val="870E858A"/>
    <w:lvl w:ilvl="0" w:tplc="91FAB86C">
      <w:start w:val="1"/>
      <w:numFmt w:val="bullet"/>
      <w:lvlText w:val="-"/>
      <w:lvlJc w:val="left"/>
      <w:pPr>
        <w:ind w:left="1353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26" w15:restartNumberingAfterBreak="0">
    <w:nsid w:val="5D0D065B"/>
    <w:multiLevelType w:val="hybridMultilevel"/>
    <w:tmpl w:val="A0125082"/>
    <w:lvl w:ilvl="0" w:tplc="6D3E6876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7" w15:restartNumberingAfterBreak="0">
    <w:nsid w:val="635A4180"/>
    <w:multiLevelType w:val="hybridMultilevel"/>
    <w:tmpl w:val="1E0644E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62D234E"/>
    <w:multiLevelType w:val="hybridMultilevel"/>
    <w:tmpl w:val="F6EA02C2"/>
    <w:lvl w:ilvl="0" w:tplc="4D22A1FC">
      <w:start w:val="1"/>
      <w:numFmt w:val="lowerLetter"/>
      <w:lvlText w:val="%1)"/>
      <w:lvlJc w:val="left"/>
      <w:pPr>
        <w:ind w:left="1353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2073" w:hanging="360"/>
      </w:pPr>
    </w:lvl>
    <w:lvl w:ilvl="2" w:tplc="0410001B" w:tentative="1">
      <w:start w:val="1"/>
      <w:numFmt w:val="lowerRoman"/>
      <w:lvlText w:val="%3."/>
      <w:lvlJc w:val="right"/>
      <w:pPr>
        <w:ind w:left="2793" w:hanging="180"/>
      </w:pPr>
    </w:lvl>
    <w:lvl w:ilvl="3" w:tplc="0410000F" w:tentative="1">
      <w:start w:val="1"/>
      <w:numFmt w:val="decimal"/>
      <w:lvlText w:val="%4."/>
      <w:lvlJc w:val="left"/>
      <w:pPr>
        <w:ind w:left="3513" w:hanging="360"/>
      </w:pPr>
    </w:lvl>
    <w:lvl w:ilvl="4" w:tplc="04100019" w:tentative="1">
      <w:start w:val="1"/>
      <w:numFmt w:val="lowerLetter"/>
      <w:lvlText w:val="%5."/>
      <w:lvlJc w:val="left"/>
      <w:pPr>
        <w:ind w:left="4233" w:hanging="360"/>
      </w:pPr>
    </w:lvl>
    <w:lvl w:ilvl="5" w:tplc="0410001B" w:tentative="1">
      <w:start w:val="1"/>
      <w:numFmt w:val="lowerRoman"/>
      <w:lvlText w:val="%6."/>
      <w:lvlJc w:val="right"/>
      <w:pPr>
        <w:ind w:left="4953" w:hanging="180"/>
      </w:pPr>
    </w:lvl>
    <w:lvl w:ilvl="6" w:tplc="0410000F" w:tentative="1">
      <w:start w:val="1"/>
      <w:numFmt w:val="decimal"/>
      <w:lvlText w:val="%7."/>
      <w:lvlJc w:val="left"/>
      <w:pPr>
        <w:ind w:left="5673" w:hanging="360"/>
      </w:pPr>
    </w:lvl>
    <w:lvl w:ilvl="7" w:tplc="04100019" w:tentative="1">
      <w:start w:val="1"/>
      <w:numFmt w:val="lowerLetter"/>
      <w:lvlText w:val="%8."/>
      <w:lvlJc w:val="left"/>
      <w:pPr>
        <w:ind w:left="6393" w:hanging="360"/>
      </w:pPr>
    </w:lvl>
    <w:lvl w:ilvl="8" w:tplc="0410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9" w15:restartNumberingAfterBreak="0">
    <w:nsid w:val="6F0262C4"/>
    <w:multiLevelType w:val="hybridMultilevel"/>
    <w:tmpl w:val="9A728360"/>
    <w:lvl w:ilvl="0" w:tplc="0410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31F3685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9ED3F70"/>
    <w:multiLevelType w:val="hybridMultilevel"/>
    <w:tmpl w:val="DB62DE9A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3"/>
  </w:num>
  <w:num w:numId="3">
    <w:abstractNumId w:val="4"/>
  </w:num>
  <w:num w:numId="4">
    <w:abstractNumId w:val="2"/>
  </w:num>
  <w:num w:numId="5">
    <w:abstractNumId w:val="29"/>
  </w:num>
  <w:num w:numId="6">
    <w:abstractNumId w:val="1"/>
  </w:num>
  <w:num w:numId="7">
    <w:abstractNumId w:val="15"/>
  </w:num>
  <w:num w:numId="8">
    <w:abstractNumId w:val="6"/>
  </w:num>
  <w:num w:numId="9">
    <w:abstractNumId w:val="12"/>
  </w:num>
  <w:num w:numId="10">
    <w:abstractNumId w:val="26"/>
  </w:num>
  <w:num w:numId="11">
    <w:abstractNumId w:val="22"/>
  </w:num>
  <w:num w:numId="12">
    <w:abstractNumId w:val="25"/>
  </w:num>
  <w:num w:numId="13">
    <w:abstractNumId w:val="21"/>
  </w:num>
  <w:num w:numId="14">
    <w:abstractNumId w:val="5"/>
  </w:num>
  <w:num w:numId="15">
    <w:abstractNumId w:val="28"/>
  </w:num>
  <w:num w:numId="16">
    <w:abstractNumId w:val="20"/>
  </w:num>
  <w:num w:numId="17">
    <w:abstractNumId w:val="3"/>
  </w:num>
  <w:num w:numId="18">
    <w:abstractNumId w:val="23"/>
  </w:num>
  <w:num w:numId="19">
    <w:abstractNumId w:val="8"/>
  </w:num>
  <w:num w:numId="20">
    <w:abstractNumId w:val="9"/>
  </w:num>
  <w:num w:numId="21">
    <w:abstractNumId w:val="17"/>
  </w:num>
  <w:num w:numId="22">
    <w:abstractNumId w:val="10"/>
  </w:num>
  <w:num w:numId="23">
    <w:abstractNumId w:val="24"/>
  </w:num>
  <w:num w:numId="24">
    <w:abstractNumId w:val="0"/>
  </w:num>
  <w:num w:numId="25">
    <w:abstractNumId w:val="10"/>
    <w:lvlOverride w:ilvl="0">
      <w:lvl w:ilvl="0" w:tplc="6A98AE46">
        <w:start w:val="1"/>
        <w:numFmt w:val="lowerLetter"/>
        <w:lvlText w:val="%1."/>
        <w:lvlJc w:val="left"/>
        <w:pPr>
          <w:ind w:left="1785" w:hanging="705"/>
        </w:pPr>
        <w:rPr>
          <w:rFonts w:hint="default"/>
        </w:rPr>
      </w:lvl>
    </w:lvlOverride>
    <w:lvlOverride w:ilvl="1">
      <w:lvl w:ilvl="1" w:tplc="884C6212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0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0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0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0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0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0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0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6">
    <w:abstractNumId w:val="10"/>
    <w:lvlOverride w:ilvl="0">
      <w:lvl w:ilvl="0" w:tplc="6A98AE46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884C6212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0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0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0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0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0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0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0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19"/>
  </w:num>
  <w:num w:numId="28">
    <w:abstractNumId w:val="11"/>
  </w:num>
  <w:num w:numId="29">
    <w:abstractNumId w:val="14"/>
  </w:num>
  <w:num w:numId="30">
    <w:abstractNumId w:val="7"/>
  </w:num>
  <w:num w:numId="31">
    <w:abstractNumId w:val="18"/>
  </w:num>
  <w:num w:numId="32">
    <w:abstractNumId w:val="27"/>
  </w:num>
  <w:num w:numId="33">
    <w:abstractNumId w:val="16"/>
  </w:num>
  <w:num w:numId="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DQ2tzAyNzc1NTNU0lEKTi0uzszPAykwrAUAaYfGJywAAAA="/>
  </w:docVars>
  <w:rsids>
    <w:rsidRoot w:val="00B95D18"/>
    <w:rsid w:val="00001950"/>
    <w:rsid w:val="00002977"/>
    <w:rsid w:val="00006333"/>
    <w:rsid w:val="00006F6B"/>
    <w:rsid w:val="00007F36"/>
    <w:rsid w:val="000126E0"/>
    <w:rsid w:val="000140FD"/>
    <w:rsid w:val="00017457"/>
    <w:rsid w:val="00024E5C"/>
    <w:rsid w:val="0002698F"/>
    <w:rsid w:val="00031147"/>
    <w:rsid w:val="00031DA0"/>
    <w:rsid w:val="000323D5"/>
    <w:rsid w:val="0003282D"/>
    <w:rsid w:val="0003390C"/>
    <w:rsid w:val="00035512"/>
    <w:rsid w:val="00035DEB"/>
    <w:rsid w:val="00036CA0"/>
    <w:rsid w:val="0004035C"/>
    <w:rsid w:val="000437A7"/>
    <w:rsid w:val="00043C44"/>
    <w:rsid w:val="0004481F"/>
    <w:rsid w:val="000508DC"/>
    <w:rsid w:val="00050C4F"/>
    <w:rsid w:val="00050FD0"/>
    <w:rsid w:val="000525EB"/>
    <w:rsid w:val="00052606"/>
    <w:rsid w:val="00061FAD"/>
    <w:rsid w:val="00063517"/>
    <w:rsid w:val="0006511C"/>
    <w:rsid w:val="000667AA"/>
    <w:rsid w:val="0007435F"/>
    <w:rsid w:val="00074833"/>
    <w:rsid w:val="00077EED"/>
    <w:rsid w:val="00080878"/>
    <w:rsid w:val="00081D6F"/>
    <w:rsid w:val="00090BE3"/>
    <w:rsid w:val="00094A9D"/>
    <w:rsid w:val="00094ADD"/>
    <w:rsid w:val="00095822"/>
    <w:rsid w:val="000A07CF"/>
    <w:rsid w:val="000A157C"/>
    <w:rsid w:val="000A16AD"/>
    <w:rsid w:val="000A2BC5"/>
    <w:rsid w:val="000A396C"/>
    <w:rsid w:val="000A52A1"/>
    <w:rsid w:val="000A5564"/>
    <w:rsid w:val="000A7FCB"/>
    <w:rsid w:val="000B4269"/>
    <w:rsid w:val="000B47CD"/>
    <w:rsid w:val="000B6316"/>
    <w:rsid w:val="000B7865"/>
    <w:rsid w:val="000C4859"/>
    <w:rsid w:val="000C7B50"/>
    <w:rsid w:val="000C7E29"/>
    <w:rsid w:val="000D24E1"/>
    <w:rsid w:val="000E2F3A"/>
    <w:rsid w:val="000E3AA0"/>
    <w:rsid w:val="000E3B56"/>
    <w:rsid w:val="000E4D22"/>
    <w:rsid w:val="000E5D5A"/>
    <w:rsid w:val="000E6358"/>
    <w:rsid w:val="000F1433"/>
    <w:rsid w:val="000F1F6A"/>
    <w:rsid w:val="000F2545"/>
    <w:rsid w:val="00100C89"/>
    <w:rsid w:val="0010179E"/>
    <w:rsid w:val="00105896"/>
    <w:rsid w:val="001102F4"/>
    <w:rsid w:val="001135B4"/>
    <w:rsid w:val="001173FF"/>
    <w:rsid w:val="0011769B"/>
    <w:rsid w:val="00120D21"/>
    <w:rsid w:val="00122C62"/>
    <w:rsid w:val="00124D30"/>
    <w:rsid w:val="00130193"/>
    <w:rsid w:val="00132C57"/>
    <w:rsid w:val="00132F94"/>
    <w:rsid w:val="00134C28"/>
    <w:rsid w:val="00143BCA"/>
    <w:rsid w:val="0014412B"/>
    <w:rsid w:val="00153A4E"/>
    <w:rsid w:val="00154FDE"/>
    <w:rsid w:val="00155BC8"/>
    <w:rsid w:val="001564C9"/>
    <w:rsid w:val="00160E41"/>
    <w:rsid w:val="00164091"/>
    <w:rsid w:val="00165C79"/>
    <w:rsid w:val="00165DFD"/>
    <w:rsid w:val="00172C1E"/>
    <w:rsid w:val="00172D4E"/>
    <w:rsid w:val="00176032"/>
    <w:rsid w:val="00176A2E"/>
    <w:rsid w:val="001774B9"/>
    <w:rsid w:val="00177B28"/>
    <w:rsid w:val="00177C93"/>
    <w:rsid w:val="00182422"/>
    <w:rsid w:val="00183CD3"/>
    <w:rsid w:val="00185482"/>
    <w:rsid w:val="00185843"/>
    <w:rsid w:val="00186EE9"/>
    <w:rsid w:val="001879A0"/>
    <w:rsid w:val="001901BA"/>
    <w:rsid w:val="00190CE9"/>
    <w:rsid w:val="00191FEF"/>
    <w:rsid w:val="00193BE8"/>
    <w:rsid w:val="00194669"/>
    <w:rsid w:val="001A39FD"/>
    <w:rsid w:val="001A509A"/>
    <w:rsid w:val="001B0182"/>
    <w:rsid w:val="001B20BC"/>
    <w:rsid w:val="001B41CA"/>
    <w:rsid w:val="001B6663"/>
    <w:rsid w:val="001B6A62"/>
    <w:rsid w:val="001C39C9"/>
    <w:rsid w:val="001C3BD3"/>
    <w:rsid w:val="001C4861"/>
    <w:rsid w:val="001C5A10"/>
    <w:rsid w:val="001D1FA9"/>
    <w:rsid w:val="001D7EDA"/>
    <w:rsid w:val="001E2CA9"/>
    <w:rsid w:val="001E2CE8"/>
    <w:rsid w:val="001E383D"/>
    <w:rsid w:val="001F3013"/>
    <w:rsid w:val="001F75C2"/>
    <w:rsid w:val="002030E6"/>
    <w:rsid w:val="00203CDC"/>
    <w:rsid w:val="0020729B"/>
    <w:rsid w:val="00210078"/>
    <w:rsid w:val="00212864"/>
    <w:rsid w:val="0021460A"/>
    <w:rsid w:val="00214E31"/>
    <w:rsid w:val="00217337"/>
    <w:rsid w:val="00231D33"/>
    <w:rsid w:val="002328CF"/>
    <w:rsid w:val="00234F14"/>
    <w:rsid w:val="00237AD4"/>
    <w:rsid w:val="0024645C"/>
    <w:rsid w:val="00250492"/>
    <w:rsid w:val="002507EF"/>
    <w:rsid w:val="0025459C"/>
    <w:rsid w:val="00255AB0"/>
    <w:rsid w:val="002568D4"/>
    <w:rsid w:val="00260B48"/>
    <w:rsid w:val="002635B3"/>
    <w:rsid w:val="00263811"/>
    <w:rsid w:val="0026521E"/>
    <w:rsid w:val="0027034E"/>
    <w:rsid w:val="00271211"/>
    <w:rsid w:val="00274AE8"/>
    <w:rsid w:val="002758C6"/>
    <w:rsid w:val="002801FD"/>
    <w:rsid w:val="00282C26"/>
    <w:rsid w:val="00283C13"/>
    <w:rsid w:val="00285D62"/>
    <w:rsid w:val="0028600C"/>
    <w:rsid w:val="0029064C"/>
    <w:rsid w:val="00290865"/>
    <w:rsid w:val="002909F4"/>
    <w:rsid w:val="00291F2F"/>
    <w:rsid w:val="00293A2B"/>
    <w:rsid w:val="00297E56"/>
    <w:rsid w:val="002A0275"/>
    <w:rsid w:val="002A1AEE"/>
    <w:rsid w:val="002A1EE9"/>
    <w:rsid w:val="002A3266"/>
    <w:rsid w:val="002A5229"/>
    <w:rsid w:val="002A5899"/>
    <w:rsid w:val="002A693F"/>
    <w:rsid w:val="002A6A2F"/>
    <w:rsid w:val="002B18C0"/>
    <w:rsid w:val="002B4D0C"/>
    <w:rsid w:val="002C0CB0"/>
    <w:rsid w:val="002C29BB"/>
    <w:rsid w:val="002C3CD5"/>
    <w:rsid w:val="002C444E"/>
    <w:rsid w:val="002D0D7C"/>
    <w:rsid w:val="002D2E61"/>
    <w:rsid w:val="002D412D"/>
    <w:rsid w:val="002D4910"/>
    <w:rsid w:val="002E6597"/>
    <w:rsid w:val="002E67BF"/>
    <w:rsid w:val="002E7371"/>
    <w:rsid w:val="002F16E3"/>
    <w:rsid w:val="002F3AE5"/>
    <w:rsid w:val="00302512"/>
    <w:rsid w:val="00303003"/>
    <w:rsid w:val="0030331B"/>
    <w:rsid w:val="00303F2F"/>
    <w:rsid w:val="0030619D"/>
    <w:rsid w:val="003101D6"/>
    <w:rsid w:val="00311C02"/>
    <w:rsid w:val="003124AE"/>
    <w:rsid w:val="00313A7B"/>
    <w:rsid w:val="00315D66"/>
    <w:rsid w:val="00315E2D"/>
    <w:rsid w:val="00316A63"/>
    <w:rsid w:val="00317ECE"/>
    <w:rsid w:val="00323258"/>
    <w:rsid w:val="00326840"/>
    <w:rsid w:val="00332E0B"/>
    <w:rsid w:val="003337FB"/>
    <w:rsid w:val="003351A3"/>
    <w:rsid w:val="00340D77"/>
    <w:rsid w:val="003413D1"/>
    <w:rsid w:val="00345335"/>
    <w:rsid w:val="00346947"/>
    <w:rsid w:val="0035114C"/>
    <w:rsid w:val="0035252F"/>
    <w:rsid w:val="0035506B"/>
    <w:rsid w:val="00356096"/>
    <w:rsid w:val="00357937"/>
    <w:rsid w:val="00357D28"/>
    <w:rsid w:val="003626D4"/>
    <w:rsid w:val="00364ECA"/>
    <w:rsid w:val="00365130"/>
    <w:rsid w:val="003655A5"/>
    <w:rsid w:val="0037089F"/>
    <w:rsid w:val="00372519"/>
    <w:rsid w:val="00376164"/>
    <w:rsid w:val="00376BBD"/>
    <w:rsid w:val="00377B89"/>
    <w:rsid w:val="00382E85"/>
    <w:rsid w:val="00385046"/>
    <w:rsid w:val="0039070C"/>
    <w:rsid w:val="00391148"/>
    <w:rsid w:val="003929B4"/>
    <w:rsid w:val="00395E28"/>
    <w:rsid w:val="0039604F"/>
    <w:rsid w:val="00397E4A"/>
    <w:rsid w:val="003A4753"/>
    <w:rsid w:val="003B0192"/>
    <w:rsid w:val="003B3804"/>
    <w:rsid w:val="003B4AAB"/>
    <w:rsid w:val="003B4F52"/>
    <w:rsid w:val="003C308A"/>
    <w:rsid w:val="003C392F"/>
    <w:rsid w:val="003C522A"/>
    <w:rsid w:val="003C55FA"/>
    <w:rsid w:val="003C7CAC"/>
    <w:rsid w:val="003D56ED"/>
    <w:rsid w:val="003D621C"/>
    <w:rsid w:val="003E02C3"/>
    <w:rsid w:val="003E1059"/>
    <w:rsid w:val="003E2B80"/>
    <w:rsid w:val="003E5AA1"/>
    <w:rsid w:val="003F224D"/>
    <w:rsid w:val="003F37CD"/>
    <w:rsid w:val="003F544A"/>
    <w:rsid w:val="003F5D2D"/>
    <w:rsid w:val="003F5EB2"/>
    <w:rsid w:val="003F6ABB"/>
    <w:rsid w:val="0040042C"/>
    <w:rsid w:val="004014E1"/>
    <w:rsid w:val="0040152F"/>
    <w:rsid w:val="00401B92"/>
    <w:rsid w:val="00402843"/>
    <w:rsid w:val="00403DB2"/>
    <w:rsid w:val="00413230"/>
    <w:rsid w:val="0041397B"/>
    <w:rsid w:val="00414A69"/>
    <w:rsid w:val="004158BB"/>
    <w:rsid w:val="004168F0"/>
    <w:rsid w:val="00417F2C"/>
    <w:rsid w:val="004203AE"/>
    <w:rsid w:val="00420849"/>
    <w:rsid w:val="00421E8F"/>
    <w:rsid w:val="0042259C"/>
    <w:rsid w:val="0042428D"/>
    <w:rsid w:val="0042706B"/>
    <w:rsid w:val="004278CA"/>
    <w:rsid w:val="00433521"/>
    <w:rsid w:val="00441027"/>
    <w:rsid w:val="004412FB"/>
    <w:rsid w:val="00441A1C"/>
    <w:rsid w:val="00441AA9"/>
    <w:rsid w:val="004506FD"/>
    <w:rsid w:val="0045169C"/>
    <w:rsid w:val="004556CC"/>
    <w:rsid w:val="004558EA"/>
    <w:rsid w:val="00457F78"/>
    <w:rsid w:val="00463001"/>
    <w:rsid w:val="00464EAF"/>
    <w:rsid w:val="004658AF"/>
    <w:rsid w:val="004671FF"/>
    <w:rsid w:val="00470E43"/>
    <w:rsid w:val="00471958"/>
    <w:rsid w:val="00473E02"/>
    <w:rsid w:val="004742AE"/>
    <w:rsid w:val="00476988"/>
    <w:rsid w:val="00480629"/>
    <w:rsid w:val="004866B8"/>
    <w:rsid w:val="00491074"/>
    <w:rsid w:val="004912F3"/>
    <w:rsid w:val="0049254F"/>
    <w:rsid w:val="00493492"/>
    <w:rsid w:val="00496A9F"/>
    <w:rsid w:val="004A357A"/>
    <w:rsid w:val="004A3BB0"/>
    <w:rsid w:val="004A49BE"/>
    <w:rsid w:val="004A7C4E"/>
    <w:rsid w:val="004B1164"/>
    <w:rsid w:val="004B14B8"/>
    <w:rsid w:val="004B1CB7"/>
    <w:rsid w:val="004B2355"/>
    <w:rsid w:val="004B6294"/>
    <w:rsid w:val="004C6FC7"/>
    <w:rsid w:val="004D00F0"/>
    <w:rsid w:val="004D042A"/>
    <w:rsid w:val="004D120C"/>
    <w:rsid w:val="004D229D"/>
    <w:rsid w:val="004D2568"/>
    <w:rsid w:val="004D6310"/>
    <w:rsid w:val="004E6AB6"/>
    <w:rsid w:val="004F006D"/>
    <w:rsid w:val="004F09D0"/>
    <w:rsid w:val="004F1312"/>
    <w:rsid w:val="004F35E1"/>
    <w:rsid w:val="004F4F79"/>
    <w:rsid w:val="004F5954"/>
    <w:rsid w:val="00500944"/>
    <w:rsid w:val="005013EB"/>
    <w:rsid w:val="00501D02"/>
    <w:rsid w:val="005044F8"/>
    <w:rsid w:val="0050599B"/>
    <w:rsid w:val="00505D45"/>
    <w:rsid w:val="005061CC"/>
    <w:rsid w:val="00507086"/>
    <w:rsid w:val="00510809"/>
    <w:rsid w:val="00511E33"/>
    <w:rsid w:val="005120E7"/>
    <w:rsid w:val="00514C6E"/>
    <w:rsid w:val="00515C6D"/>
    <w:rsid w:val="00516600"/>
    <w:rsid w:val="0051705C"/>
    <w:rsid w:val="00522A45"/>
    <w:rsid w:val="00523607"/>
    <w:rsid w:val="00530575"/>
    <w:rsid w:val="0053287C"/>
    <w:rsid w:val="0053314C"/>
    <w:rsid w:val="0053425B"/>
    <w:rsid w:val="00540462"/>
    <w:rsid w:val="0054322B"/>
    <w:rsid w:val="0054374C"/>
    <w:rsid w:val="00543E44"/>
    <w:rsid w:val="00544274"/>
    <w:rsid w:val="005460CA"/>
    <w:rsid w:val="00546DAF"/>
    <w:rsid w:val="00546F07"/>
    <w:rsid w:val="00550411"/>
    <w:rsid w:val="00553C06"/>
    <w:rsid w:val="00557D17"/>
    <w:rsid w:val="00567040"/>
    <w:rsid w:val="005752E1"/>
    <w:rsid w:val="005911CF"/>
    <w:rsid w:val="00592467"/>
    <w:rsid w:val="0059454C"/>
    <w:rsid w:val="005945BC"/>
    <w:rsid w:val="005946E6"/>
    <w:rsid w:val="0059600D"/>
    <w:rsid w:val="00596042"/>
    <w:rsid w:val="005975F1"/>
    <w:rsid w:val="005A0DCA"/>
    <w:rsid w:val="005A1CD8"/>
    <w:rsid w:val="005A2395"/>
    <w:rsid w:val="005A5EB4"/>
    <w:rsid w:val="005B00A1"/>
    <w:rsid w:val="005B3115"/>
    <w:rsid w:val="005B70D0"/>
    <w:rsid w:val="005C2BA1"/>
    <w:rsid w:val="005C5277"/>
    <w:rsid w:val="005C677F"/>
    <w:rsid w:val="005C76AE"/>
    <w:rsid w:val="005D64C2"/>
    <w:rsid w:val="005E0E6C"/>
    <w:rsid w:val="005E19FA"/>
    <w:rsid w:val="005E2C62"/>
    <w:rsid w:val="005E3C89"/>
    <w:rsid w:val="005E707C"/>
    <w:rsid w:val="005F0B84"/>
    <w:rsid w:val="005F0BEA"/>
    <w:rsid w:val="005F4495"/>
    <w:rsid w:val="005F47B1"/>
    <w:rsid w:val="005F7F43"/>
    <w:rsid w:val="00602547"/>
    <w:rsid w:val="00606107"/>
    <w:rsid w:val="00607BD6"/>
    <w:rsid w:val="00607CE3"/>
    <w:rsid w:val="006107B4"/>
    <w:rsid w:val="0061116B"/>
    <w:rsid w:val="00613483"/>
    <w:rsid w:val="00616C37"/>
    <w:rsid w:val="00617032"/>
    <w:rsid w:val="0062178A"/>
    <w:rsid w:val="00623130"/>
    <w:rsid w:val="00630165"/>
    <w:rsid w:val="00634D45"/>
    <w:rsid w:val="006350C3"/>
    <w:rsid w:val="00646A1F"/>
    <w:rsid w:val="006478F1"/>
    <w:rsid w:val="006508C7"/>
    <w:rsid w:val="006514BB"/>
    <w:rsid w:val="00651767"/>
    <w:rsid w:val="00652340"/>
    <w:rsid w:val="006604BB"/>
    <w:rsid w:val="00664769"/>
    <w:rsid w:val="00666FE7"/>
    <w:rsid w:val="00670C9D"/>
    <w:rsid w:val="00672867"/>
    <w:rsid w:val="0067482D"/>
    <w:rsid w:val="0067494B"/>
    <w:rsid w:val="00675D8A"/>
    <w:rsid w:val="00676EFC"/>
    <w:rsid w:val="00676F47"/>
    <w:rsid w:val="00677743"/>
    <w:rsid w:val="006852B1"/>
    <w:rsid w:val="00691B37"/>
    <w:rsid w:val="00692174"/>
    <w:rsid w:val="006922BC"/>
    <w:rsid w:val="00692BDB"/>
    <w:rsid w:val="00692E99"/>
    <w:rsid w:val="00693EF3"/>
    <w:rsid w:val="006957C8"/>
    <w:rsid w:val="00696404"/>
    <w:rsid w:val="00697EB0"/>
    <w:rsid w:val="006A0CF4"/>
    <w:rsid w:val="006A192A"/>
    <w:rsid w:val="006A1E68"/>
    <w:rsid w:val="006A2E38"/>
    <w:rsid w:val="006A30F6"/>
    <w:rsid w:val="006A459E"/>
    <w:rsid w:val="006B1767"/>
    <w:rsid w:val="006B43B8"/>
    <w:rsid w:val="006B6A4B"/>
    <w:rsid w:val="006C2BD7"/>
    <w:rsid w:val="006C582C"/>
    <w:rsid w:val="006C7C21"/>
    <w:rsid w:val="006D2DE2"/>
    <w:rsid w:val="006D2DF4"/>
    <w:rsid w:val="006D33D1"/>
    <w:rsid w:val="006D3E32"/>
    <w:rsid w:val="006D3FFC"/>
    <w:rsid w:val="006E01B1"/>
    <w:rsid w:val="006E0B8C"/>
    <w:rsid w:val="006E2254"/>
    <w:rsid w:val="006E2304"/>
    <w:rsid w:val="006E3A5F"/>
    <w:rsid w:val="006E54D6"/>
    <w:rsid w:val="006F065B"/>
    <w:rsid w:val="006F0EA0"/>
    <w:rsid w:val="006F22D1"/>
    <w:rsid w:val="006F2573"/>
    <w:rsid w:val="006F2D77"/>
    <w:rsid w:val="006F3574"/>
    <w:rsid w:val="006F6724"/>
    <w:rsid w:val="006F6939"/>
    <w:rsid w:val="006F7741"/>
    <w:rsid w:val="006F7FB6"/>
    <w:rsid w:val="007046F1"/>
    <w:rsid w:val="00704BB0"/>
    <w:rsid w:val="00705E38"/>
    <w:rsid w:val="00707BD9"/>
    <w:rsid w:val="00715559"/>
    <w:rsid w:val="00716B1D"/>
    <w:rsid w:val="00716CD7"/>
    <w:rsid w:val="00721BF7"/>
    <w:rsid w:val="007228D4"/>
    <w:rsid w:val="00722EE6"/>
    <w:rsid w:val="00723059"/>
    <w:rsid w:val="007239E6"/>
    <w:rsid w:val="0072607C"/>
    <w:rsid w:val="00731D3A"/>
    <w:rsid w:val="00732D65"/>
    <w:rsid w:val="00737F1B"/>
    <w:rsid w:val="00742917"/>
    <w:rsid w:val="007544CD"/>
    <w:rsid w:val="0076159F"/>
    <w:rsid w:val="00762A36"/>
    <w:rsid w:val="007657C9"/>
    <w:rsid w:val="00770AB0"/>
    <w:rsid w:val="00772EC9"/>
    <w:rsid w:val="0078020D"/>
    <w:rsid w:val="0078286C"/>
    <w:rsid w:val="00782961"/>
    <w:rsid w:val="00785B7B"/>
    <w:rsid w:val="00791778"/>
    <w:rsid w:val="00792AAB"/>
    <w:rsid w:val="00793ED4"/>
    <w:rsid w:val="007958BF"/>
    <w:rsid w:val="007966F9"/>
    <w:rsid w:val="00796D3A"/>
    <w:rsid w:val="007A1773"/>
    <w:rsid w:val="007A2258"/>
    <w:rsid w:val="007A341A"/>
    <w:rsid w:val="007A3D95"/>
    <w:rsid w:val="007A5324"/>
    <w:rsid w:val="007A5ECC"/>
    <w:rsid w:val="007B1601"/>
    <w:rsid w:val="007B2319"/>
    <w:rsid w:val="007B2917"/>
    <w:rsid w:val="007B5CC6"/>
    <w:rsid w:val="007B68CD"/>
    <w:rsid w:val="007B7A36"/>
    <w:rsid w:val="007C0AB0"/>
    <w:rsid w:val="007C0B96"/>
    <w:rsid w:val="007C2942"/>
    <w:rsid w:val="007C3042"/>
    <w:rsid w:val="007C47FF"/>
    <w:rsid w:val="007C4C55"/>
    <w:rsid w:val="007C6DDA"/>
    <w:rsid w:val="007D23F0"/>
    <w:rsid w:val="007D3BC3"/>
    <w:rsid w:val="007D42FB"/>
    <w:rsid w:val="007D4CCA"/>
    <w:rsid w:val="007D52C2"/>
    <w:rsid w:val="007E02A1"/>
    <w:rsid w:val="007E1C19"/>
    <w:rsid w:val="007E373C"/>
    <w:rsid w:val="007E63A4"/>
    <w:rsid w:val="007E64B9"/>
    <w:rsid w:val="007F0387"/>
    <w:rsid w:val="007F1D0A"/>
    <w:rsid w:val="007F21CB"/>
    <w:rsid w:val="007F3911"/>
    <w:rsid w:val="007F3A10"/>
    <w:rsid w:val="007F3CAA"/>
    <w:rsid w:val="007F4B53"/>
    <w:rsid w:val="0080416C"/>
    <w:rsid w:val="00806612"/>
    <w:rsid w:val="00806ACF"/>
    <w:rsid w:val="008145D1"/>
    <w:rsid w:val="00816163"/>
    <w:rsid w:val="008173DE"/>
    <w:rsid w:val="00824320"/>
    <w:rsid w:val="008253F1"/>
    <w:rsid w:val="00825F7D"/>
    <w:rsid w:val="0082664E"/>
    <w:rsid w:val="00833025"/>
    <w:rsid w:val="008331A1"/>
    <w:rsid w:val="00834D05"/>
    <w:rsid w:val="00835688"/>
    <w:rsid w:val="00842A8D"/>
    <w:rsid w:val="00842D13"/>
    <w:rsid w:val="00843A0D"/>
    <w:rsid w:val="008457BA"/>
    <w:rsid w:val="008470C0"/>
    <w:rsid w:val="00850D58"/>
    <w:rsid w:val="008529A7"/>
    <w:rsid w:val="0085368F"/>
    <w:rsid w:val="00856C04"/>
    <w:rsid w:val="00857D58"/>
    <w:rsid w:val="00857ECF"/>
    <w:rsid w:val="008634B9"/>
    <w:rsid w:val="00872DCA"/>
    <w:rsid w:val="00873310"/>
    <w:rsid w:val="00873680"/>
    <w:rsid w:val="00877B59"/>
    <w:rsid w:val="00877FCD"/>
    <w:rsid w:val="00884985"/>
    <w:rsid w:val="00885D3A"/>
    <w:rsid w:val="00886148"/>
    <w:rsid w:val="008870A7"/>
    <w:rsid w:val="0088749B"/>
    <w:rsid w:val="0089249E"/>
    <w:rsid w:val="00896B62"/>
    <w:rsid w:val="00896F97"/>
    <w:rsid w:val="008A1DDF"/>
    <w:rsid w:val="008A2EE6"/>
    <w:rsid w:val="008A46B8"/>
    <w:rsid w:val="008A6B52"/>
    <w:rsid w:val="008A712D"/>
    <w:rsid w:val="008B0879"/>
    <w:rsid w:val="008B1833"/>
    <w:rsid w:val="008B1836"/>
    <w:rsid w:val="008B32D4"/>
    <w:rsid w:val="008B3F74"/>
    <w:rsid w:val="008B61C4"/>
    <w:rsid w:val="008B750A"/>
    <w:rsid w:val="008C38FA"/>
    <w:rsid w:val="008C525F"/>
    <w:rsid w:val="008D268C"/>
    <w:rsid w:val="008D5AAA"/>
    <w:rsid w:val="008D66C2"/>
    <w:rsid w:val="008E3EC5"/>
    <w:rsid w:val="008E56AE"/>
    <w:rsid w:val="008F0F8A"/>
    <w:rsid w:val="008F23A6"/>
    <w:rsid w:val="008F2DCD"/>
    <w:rsid w:val="00903EA9"/>
    <w:rsid w:val="009146CB"/>
    <w:rsid w:val="00914FF6"/>
    <w:rsid w:val="00917517"/>
    <w:rsid w:val="0092192B"/>
    <w:rsid w:val="0092378F"/>
    <w:rsid w:val="00926601"/>
    <w:rsid w:val="00926985"/>
    <w:rsid w:val="009310D1"/>
    <w:rsid w:val="00931D7F"/>
    <w:rsid w:val="00932E21"/>
    <w:rsid w:val="009332F6"/>
    <w:rsid w:val="00933C36"/>
    <w:rsid w:val="009363B6"/>
    <w:rsid w:val="00936FC9"/>
    <w:rsid w:val="00941247"/>
    <w:rsid w:val="00942CB6"/>
    <w:rsid w:val="00944BDC"/>
    <w:rsid w:val="00951305"/>
    <w:rsid w:val="00955558"/>
    <w:rsid w:val="00955DA4"/>
    <w:rsid w:val="00961A94"/>
    <w:rsid w:val="00962025"/>
    <w:rsid w:val="00963739"/>
    <w:rsid w:val="00963FCC"/>
    <w:rsid w:val="0097093A"/>
    <w:rsid w:val="00971933"/>
    <w:rsid w:val="0097306B"/>
    <w:rsid w:val="009735DC"/>
    <w:rsid w:val="00981FDC"/>
    <w:rsid w:val="009823A4"/>
    <w:rsid w:val="009857D1"/>
    <w:rsid w:val="00985CF3"/>
    <w:rsid w:val="00985F25"/>
    <w:rsid w:val="00986BD4"/>
    <w:rsid w:val="00995887"/>
    <w:rsid w:val="009A3C61"/>
    <w:rsid w:val="009A5272"/>
    <w:rsid w:val="009B0695"/>
    <w:rsid w:val="009B3D3A"/>
    <w:rsid w:val="009B68A9"/>
    <w:rsid w:val="009C13AD"/>
    <w:rsid w:val="009C17C6"/>
    <w:rsid w:val="009C3630"/>
    <w:rsid w:val="009C3A7D"/>
    <w:rsid w:val="009D25C6"/>
    <w:rsid w:val="009D3B20"/>
    <w:rsid w:val="009D523B"/>
    <w:rsid w:val="009E06DE"/>
    <w:rsid w:val="009E28C8"/>
    <w:rsid w:val="009E49E3"/>
    <w:rsid w:val="009E5126"/>
    <w:rsid w:val="009E574B"/>
    <w:rsid w:val="009E5C39"/>
    <w:rsid w:val="009F2CD9"/>
    <w:rsid w:val="009F5990"/>
    <w:rsid w:val="009F6E67"/>
    <w:rsid w:val="00A00AC7"/>
    <w:rsid w:val="00A017BD"/>
    <w:rsid w:val="00A022E2"/>
    <w:rsid w:val="00A06EFA"/>
    <w:rsid w:val="00A07D52"/>
    <w:rsid w:val="00A12568"/>
    <w:rsid w:val="00A125DA"/>
    <w:rsid w:val="00A1291A"/>
    <w:rsid w:val="00A131DC"/>
    <w:rsid w:val="00A139E8"/>
    <w:rsid w:val="00A15C5B"/>
    <w:rsid w:val="00A2033B"/>
    <w:rsid w:val="00A25E0D"/>
    <w:rsid w:val="00A303DB"/>
    <w:rsid w:val="00A30DDE"/>
    <w:rsid w:val="00A32858"/>
    <w:rsid w:val="00A332C5"/>
    <w:rsid w:val="00A36B9E"/>
    <w:rsid w:val="00A4267C"/>
    <w:rsid w:val="00A5297C"/>
    <w:rsid w:val="00A53709"/>
    <w:rsid w:val="00A608FE"/>
    <w:rsid w:val="00A63E37"/>
    <w:rsid w:val="00A66D5E"/>
    <w:rsid w:val="00A67196"/>
    <w:rsid w:val="00A674A2"/>
    <w:rsid w:val="00A74A23"/>
    <w:rsid w:val="00A76ECD"/>
    <w:rsid w:val="00A77808"/>
    <w:rsid w:val="00A80C32"/>
    <w:rsid w:val="00A82BF9"/>
    <w:rsid w:val="00A83908"/>
    <w:rsid w:val="00A86A6E"/>
    <w:rsid w:val="00A87B8F"/>
    <w:rsid w:val="00A97B4E"/>
    <w:rsid w:val="00AA1C3A"/>
    <w:rsid w:val="00AA3287"/>
    <w:rsid w:val="00AA7FB5"/>
    <w:rsid w:val="00AB0F16"/>
    <w:rsid w:val="00AB1FAB"/>
    <w:rsid w:val="00AB2D8C"/>
    <w:rsid w:val="00AB70A2"/>
    <w:rsid w:val="00AC119E"/>
    <w:rsid w:val="00AC22B2"/>
    <w:rsid w:val="00AC4F2F"/>
    <w:rsid w:val="00AC74F5"/>
    <w:rsid w:val="00AD1908"/>
    <w:rsid w:val="00AD6CBA"/>
    <w:rsid w:val="00AE0860"/>
    <w:rsid w:val="00AE36FF"/>
    <w:rsid w:val="00AE3AE3"/>
    <w:rsid w:val="00AE5B35"/>
    <w:rsid w:val="00AE6124"/>
    <w:rsid w:val="00AF036E"/>
    <w:rsid w:val="00AF239F"/>
    <w:rsid w:val="00AF2518"/>
    <w:rsid w:val="00AF2BA5"/>
    <w:rsid w:val="00B0052E"/>
    <w:rsid w:val="00B00E77"/>
    <w:rsid w:val="00B0251F"/>
    <w:rsid w:val="00B044DB"/>
    <w:rsid w:val="00B11BE6"/>
    <w:rsid w:val="00B13349"/>
    <w:rsid w:val="00B133C5"/>
    <w:rsid w:val="00B23C21"/>
    <w:rsid w:val="00B2678E"/>
    <w:rsid w:val="00B26953"/>
    <w:rsid w:val="00B32AFE"/>
    <w:rsid w:val="00B34258"/>
    <w:rsid w:val="00B34D7F"/>
    <w:rsid w:val="00B362AC"/>
    <w:rsid w:val="00B40759"/>
    <w:rsid w:val="00B420F7"/>
    <w:rsid w:val="00B452DD"/>
    <w:rsid w:val="00B47860"/>
    <w:rsid w:val="00B500FD"/>
    <w:rsid w:val="00B519FF"/>
    <w:rsid w:val="00B51B94"/>
    <w:rsid w:val="00B54948"/>
    <w:rsid w:val="00B55C6F"/>
    <w:rsid w:val="00B66835"/>
    <w:rsid w:val="00B67A8F"/>
    <w:rsid w:val="00B703DF"/>
    <w:rsid w:val="00B71239"/>
    <w:rsid w:val="00B71805"/>
    <w:rsid w:val="00B80158"/>
    <w:rsid w:val="00B81722"/>
    <w:rsid w:val="00B82B54"/>
    <w:rsid w:val="00B83057"/>
    <w:rsid w:val="00B839D9"/>
    <w:rsid w:val="00B83CAA"/>
    <w:rsid w:val="00B83DDA"/>
    <w:rsid w:val="00B8533E"/>
    <w:rsid w:val="00B87C7D"/>
    <w:rsid w:val="00B90716"/>
    <w:rsid w:val="00B9203C"/>
    <w:rsid w:val="00B93091"/>
    <w:rsid w:val="00B944F8"/>
    <w:rsid w:val="00B95D18"/>
    <w:rsid w:val="00B974A7"/>
    <w:rsid w:val="00BA287C"/>
    <w:rsid w:val="00BA3863"/>
    <w:rsid w:val="00BA3E80"/>
    <w:rsid w:val="00BB05EC"/>
    <w:rsid w:val="00BB15F9"/>
    <w:rsid w:val="00BB79CE"/>
    <w:rsid w:val="00BC02A0"/>
    <w:rsid w:val="00BC1346"/>
    <w:rsid w:val="00BC246F"/>
    <w:rsid w:val="00BC5B14"/>
    <w:rsid w:val="00BC6A48"/>
    <w:rsid w:val="00BD012D"/>
    <w:rsid w:val="00BD04B2"/>
    <w:rsid w:val="00BD28AC"/>
    <w:rsid w:val="00BD6EBA"/>
    <w:rsid w:val="00BE0B2D"/>
    <w:rsid w:val="00BE48B1"/>
    <w:rsid w:val="00BE536C"/>
    <w:rsid w:val="00BE63E7"/>
    <w:rsid w:val="00BE6F93"/>
    <w:rsid w:val="00BE78D2"/>
    <w:rsid w:val="00BF3754"/>
    <w:rsid w:val="00BF5AC4"/>
    <w:rsid w:val="00BF62F8"/>
    <w:rsid w:val="00C003E6"/>
    <w:rsid w:val="00C022E5"/>
    <w:rsid w:val="00C027F7"/>
    <w:rsid w:val="00C04BAA"/>
    <w:rsid w:val="00C063F0"/>
    <w:rsid w:val="00C11EF7"/>
    <w:rsid w:val="00C1444C"/>
    <w:rsid w:val="00C22E18"/>
    <w:rsid w:val="00C24271"/>
    <w:rsid w:val="00C31C40"/>
    <w:rsid w:val="00C31C78"/>
    <w:rsid w:val="00C35664"/>
    <w:rsid w:val="00C361BD"/>
    <w:rsid w:val="00C362F1"/>
    <w:rsid w:val="00C37D3C"/>
    <w:rsid w:val="00C37F55"/>
    <w:rsid w:val="00C42EA6"/>
    <w:rsid w:val="00C442BD"/>
    <w:rsid w:val="00C449AD"/>
    <w:rsid w:val="00C46067"/>
    <w:rsid w:val="00C50149"/>
    <w:rsid w:val="00C50EC9"/>
    <w:rsid w:val="00C5294C"/>
    <w:rsid w:val="00C54EC2"/>
    <w:rsid w:val="00C554B5"/>
    <w:rsid w:val="00C6463C"/>
    <w:rsid w:val="00C64F66"/>
    <w:rsid w:val="00C66969"/>
    <w:rsid w:val="00C6720F"/>
    <w:rsid w:val="00C67FCA"/>
    <w:rsid w:val="00C74219"/>
    <w:rsid w:val="00C8080A"/>
    <w:rsid w:val="00C81328"/>
    <w:rsid w:val="00C81904"/>
    <w:rsid w:val="00C82435"/>
    <w:rsid w:val="00C856B0"/>
    <w:rsid w:val="00C90D16"/>
    <w:rsid w:val="00C92DB7"/>
    <w:rsid w:val="00C968C0"/>
    <w:rsid w:val="00C96F91"/>
    <w:rsid w:val="00CA2912"/>
    <w:rsid w:val="00CA687E"/>
    <w:rsid w:val="00CA6AF3"/>
    <w:rsid w:val="00CA7986"/>
    <w:rsid w:val="00CB4B23"/>
    <w:rsid w:val="00CB53DF"/>
    <w:rsid w:val="00CB6A93"/>
    <w:rsid w:val="00CC0A6B"/>
    <w:rsid w:val="00CC0AB7"/>
    <w:rsid w:val="00CC68DE"/>
    <w:rsid w:val="00CC6B3B"/>
    <w:rsid w:val="00CC7358"/>
    <w:rsid w:val="00CD5ECA"/>
    <w:rsid w:val="00CD7291"/>
    <w:rsid w:val="00CE12D6"/>
    <w:rsid w:val="00CE409F"/>
    <w:rsid w:val="00CE508C"/>
    <w:rsid w:val="00CE5E6C"/>
    <w:rsid w:val="00CE7A2C"/>
    <w:rsid w:val="00CF0A04"/>
    <w:rsid w:val="00CF1D6B"/>
    <w:rsid w:val="00CF2C4A"/>
    <w:rsid w:val="00CF5F44"/>
    <w:rsid w:val="00CF6D18"/>
    <w:rsid w:val="00D039B4"/>
    <w:rsid w:val="00D03D0F"/>
    <w:rsid w:val="00D04696"/>
    <w:rsid w:val="00D059AF"/>
    <w:rsid w:val="00D05E9A"/>
    <w:rsid w:val="00D139AB"/>
    <w:rsid w:val="00D14E9F"/>
    <w:rsid w:val="00D159BB"/>
    <w:rsid w:val="00D16AE5"/>
    <w:rsid w:val="00D20286"/>
    <w:rsid w:val="00D21DCE"/>
    <w:rsid w:val="00D22002"/>
    <w:rsid w:val="00D26118"/>
    <w:rsid w:val="00D322CB"/>
    <w:rsid w:val="00D35580"/>
    <w:rsid w:val="00D3777C"/>
    <w:rsid w:val="00D40720"/>
    <w:rsid w:val="00D417E7"/>
    <w:rsid w:val="00D42879"/>
    <w:rsid w:val="00D51267"/>
    <w:rsid w:val="00D542B8"/>
    <w:rsid w:val="00D56D56"/>
    <w:rsid w:val="00D60CC4"/>
    <w:rsid w:val="00D62352"/>
    <w:rsid w:val="00D62975"/>
    <w:rsid w:val="00D62BCD"/>
    <w:rsid w:val="00D6469B"/>
    <w:rsid w:val="00D66C9C"/>
    <w:rsid w:val="00D7075E"/>
    <w:rsid w:val="00D723B4"/>
    <w:rsid w:val="00D72D1B"/>
    <w:rsid w:val="00D75EC9"/>
    <w:rsid w:val="00D76126"/>
    <w:rsid w:val="00D80210"/>
    <w:rsid w:val="00D80B79"/>
    <w:rsid w:val="00D8183C"/>
    <w:rsid w:val="00D81913"/>
    <w:rsid w:val="00D81FF2"/>
    <w:rsid w:val="00D9003B"/>
    <w:rsid w:val="00D91053"/>
    <w:rsid w:val="00D91E37"/>
    <w:rsid w:val="00D955DD"/>
    <w:rsid w:val="00D96071"/>
    <w:rsid w:val="00DA00C9"/>
    <w:rsid w:val="00DA0B1A"/>
    <w:rsid w:val="00DA2CF6"/>
    <w:rsid w:val="00DA3140"/>
    <w:rsid w:val="00DA50F7"/>
    <w:rsid w:val="00DB32D1"/>
    <w:rsid w:val="00DB4329"/>
    <w:rsid w:val="00DB443A"/>
    <w:rsid w:val="00DB6869"/>
    <w:rsid w:val="00DB7092"/>
    <w:rsid w:val="00DC1988"/>
    <w:rsid w:val="00DC46E6"/>
    <w:rsid w:val="00DC513C"/>
    <w:rsid w:val="00DC6741"/>
    <w:rsid w:val="00DC7615"/>
    <w:rsid w:val="00DD121B"/>
    <w:rsid w:val="00DD254D"/>
    <w:rsid w:val="00DD2FEB"/>
    <w:rsid w:val="00DD4BA9"/>
    <w:rsid w:val="00DE14CC"/>
    <w:rsid w:val="00DE2C79"/>
    <w:rsid w:val="00DE4E0E"/>
    <w:rsid w:val="00DE6733"/>
    <w:rsid w:val="00DF057D"/>
    <w:rsid w:val="00DF3431"/>
    <w:rsid w:val="00DF6A5F"/>
    <w:rsid w:val="00E00817"/>
    <w:rsid w:val="00E0263B"/>
    <w:rsid w:val="00E0437C"/>
    <w:rsid w:val="00E045C2"/>
    <w:rsid w:val="00E063E8"/>
    <w:rsid w:val="00E06B66"/>
    <w:rsid w:val="00E06FFB"/>
    <w:rsid w:val="00E071BF"/>
    <w:rsid w:val="00E10482"/>
    <w:rsid w:val="00E1076D"/>
    <w:rsid w:val="00E12F84"/>
    <w:rsid w:val="00E16924"/>
    <w:rsid w:val="00E16E6D"/>
    <w:rsid w:val="00E23128"/>
    <w:rsid w:val="00E23E7D"/>
    <w:rsid w:val="00E25EF1"/>
    <w:rsid w:val="00E2641D"/>
    <w:rsid w:val="00E3067B"/>
    <w:rsid w:val="00E3115F"/>
    <w:rsid w:val="00E312C3"/>
    <w:rsid w:val="00E3219F"/>
    <w:rsid w:val="00E3570C"/>
    <w:rsid w:val="00E43965"/>
    <w:rsid w:val="00E463EA"/>
    <w:rsid w:val="00E46A3F"/>
    <w:rsid w:val="00E46F63"/>
    <w:rsid w:val="00E51292"/>
    <w:rsid w:val="00E52228"/>
    <w:rsid w:val="00E5271A"/>
    <w:rsid w:val="00E5562D"/>
    <w:rsid w:val="00E566DC"/>
    <w:rsid w:val="00E57174"/>
    <w:rsid w:val="00E6384B"/>
    <w:rsid w:val="00E6504F"/>
    <w:rsid w:val="00E6797C"/>
    <w:rsid w:val="00E70767"/>
    <w:rsid w:val="00E710DA"/>
    <w:rsid w:val="00E717FF"/>
    <w:rsid w:val="00E722DB"/>
    <w:rsid w:val="00E802D7"/>
    <w:rsid w:val="00E80E02"/>
    <w:rsid w:val="00E825D0"/>
    <w:rsid w:val="00E8460A"/>
    <w:rsid w:val="00E8656E"/>
    <w:rsid w:val="00E93EFE"/>
    <w:rsid w:val="00E940E1"/>
    <w:rsid w:val="00E97D30"/>
    <w:rsid w:val="00EA33E9"/>
    <w:rsid w:val="00EA4BDE"/>
    <w:rsid w:val="00EA55D6"/>
    <w:rsid w:val="00EA7875"/>
    <w:rsid w:val="00EA7CB0"/>
    <w:rsid w:val="00EB5BB8"/>
    <w:rsid w:val="00EB6F21"/>
    <w:rsid w:val="00EC1E08"/>
    <w:rsid w:val="00EC4483"/>
    <w:rsid w:val="00EC4D0B"/>
    <w:rsid w:val="00EC535B"/>
    <w:rsid w:val="00ED1667"/>
    <w:rsid w:val="00ED25B4"/>
    <w:rsid w:val="00ED4359"/>
    <w:rsid w:val="00ED4FE3"/>
    <w:rsid w:val="00ED7A82"/>
    <w:rsid w:val="00EE2E0C"/>
    <w:rsid w:val="00EE4936"/>
    <w:rsid w:val="00EE5C9E"/>
    <w:rsid w:val="00EE79D6"/>
    <w:rsid w:val="00EF01F1"/>
    <w:rsid w:val="00EF3224"/>
    <w:rsid w:val="00EF5CA6"/>
    <w:rsid w:val="00F0073A"/>
    <w:rsid w:val="00F018DC"/>
    <w:rsid w:val="00F05ED1"/>
    <w:rsid w:val="00F112FE"/>
    <w:rsid w:val="00F13756"/>
    <w:rsid w:val="00F162CC"/>
    <w:rsid w:val="00F1769C"/>
    <w:rsid w:val="00F229E8"/>
    <w:rsid w:val="00F27D6F"/>
    <w:rsid w:val="00F34BC0"/>
    <w:rsid w:val="00F361D5"/>
    <w:rsid w:val="00F379F4"/>
    <w:rsid w:val="00F42D94"/>
    <w:rsid w:val="00F44596"/>
    <w:rsid w:val="00F4477E"/>
    <w:rsid w:val="00F469D4"/>
    <w:rsid w:val="00F46BD3"/>
    <w:rsid w:val="00F46EF9"/>
    <w:rsid w:val="00F47CDB"/>
    <w:rsid w:val="00F50C80"/>
    <w:rsid w:val="00F54FB7"/>
    <w:rsid w:val="00F65155"/>
    <w:rsid w:val="00F679EB"/>
    <w:rsid w:val="00F70A3C"/>
    <w:rsid w:val="00F71231"/>
    <w:rsid w:val="00F72DD1"/>
    <w:rsid w:val="00F75CBD"/>
    <w:rsid w:val="00F8256B"/>
    <w:rsid w:val="00F82A41"/>
    <w:rsid w:val="00F84379"/>
    <w:rsid w:val="00F86514"/>
    <w:rsid w:val="00F86A67"/>
    <w:rsid w:val="00F86F81"/>
    <w:rsid w:val="00F90F18"/>
    <w:rsid w:val="00F9170C"/>
    <w:rsid w:val="00F93872"/>
    <w:rsid w:val="00F965CD"/>
    <w:rsid w:val="00F97736"/>
    <w:rsid w:val="00FA05EB"/>
    <w:rsid w:val="00FA1F15"/>
    <w:rsid w:val="00FA3F3C"/>
    <w:rsid w:val="00FA5E26"/>
    <w:rsid w:val="00FA7F9C"/>
    <w:rsid w:val="00FB1E57"/>
    <w:rsid w:val="00FB5198"/>
    <w:rsid w:val="00FB5663"/>
    <w:rsid w:val="00FB7FCC"/>
    <w:rsid w:val="00FC12BB"/>
    <w:rsid w:val="00FC19F1"/>
    <w:rsid w:val="00FC210B"/>
    <w:rsid w:val="00FC28A9"/>
    <w:rsid w:val="00FC6F28"/>
    <w:rsid w:val="00FD1AD0"/>
    <w:rsid w:val="00FD1CDF"/>
    <w:rsid w:val="00FD24B0"/>
    <w:rsid w:val="00FD7FC6"/>
    <w:rsid w:val="00FE113E"/>
    <w:rsid w:val="00FE1DA2"/>
    <w:rsid w:val="00FE2A00"/>
    <w:rsid w:val="00FE3BBE"/>
    <w:rsid w:val="00FF0721"/>
    <w:rsid w:val="00FF5C90"/>
    <w:rsid w:val="00FF7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4FBC20"/>
  <w15:docId w15:val="{584A1AF7-FFBF-4246-BA8F-0309059F8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42CB6"/>
    <w:rPr>
      <w:sz w:val="24"/>
    </w:rPr>
  </w:style>
  <w:style w:type="paragraph" w:styleId="Titolo4">
    <w:name w:val="heading 4"/>
    <w:basedOn w:val="Normale"/>
    <w:link w:val="Titolo4Carattere"/>
    <w:uiPriority w:val="9"/>
    <w:qFormat/>
    <w:rsid w:val="00C50EC9"/>
    <w:pPr>
      <w:spacing w:before="100" w:beforeAutospacing="1" w:after="100" w:afterAutospacing="1"/>
      <w:outlineLvl w:val="3"/>
    </w:pPr>
    <w:rPr>
      <w:b/>
      <w:bCs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4Carattere">
    <w:name w:val="Titolo 4 Carattere"/>
    <w:basedOn w:val="Carpredefinitoparagrafo"/>
    <w:link w:val="Titolo4"/>
    <w:uiPriority w:val="9"/>
    <w:locked/>
    <w:rsid w:val="00A86A6E"/>
    <w:rPr>
      <w:rFonts w:cs="Times New Roman"/>
      <w:b/>
      <w:bCs/>
      <w:sz w:val="24"/>
      <w:szCs w:val="24"/>
    </w:rPr>
  </w:style>
  <w:style w:type="paragraph" w:styleId="Corpotesto">
    <w:name w:val="Body Text"/>
    <w:basedOn w:val="Normale"/>
    <w:link w:val="CorpotestoCarattere"/>
    <w:uiPriority w:val="99"/>
    <w:rsid w:val="006107B4"/>
    <w:pPr>
      <w:tabs>
        <w:tab w:val="left" w:pos="3119"/>
      </w:tabs>
      <w:jc w:val="both"/>
    </w:pPr>
  </w:style>
  <w:style w:type="character" w:customStyle="1" w:styleId="CorpotestoCarattere">
    <w:name w:val="Corpo testo Carattere"/>
    <w:basedOn w:val="Carpredefinitoparagrafo"/>
    <w:link w:val="Corpotesto"/>
    <w:uiPriority w:val="99"/>
    <w:locked/>
    <w:rsid w:val="00A86A6E"/>
    <w:rPr>
      <w:rFonts w:cs="Times New Roman"/>
      <w:sz w:val="24"/>
    </w:rPr>
  </w:style>
  <w:style w:type="paragraph" w:styleId="Corpodeltesto2">
    <w:name w:val="Body Text 2"/>
    <w:basedOn w:val="Normale"/>
    <w:link w:val="Corpodeltesto2Carattere"/>
    <w:uiPriority w:val="99"/>
    <w:rsid w:val="006107B4"/>
    <w:pPr>
      <w:tabs>
        <w:tab w:val="left" w:pos="3119"/>
      </w:tabs>
      <w:jc w:val="both"/>
    </w:pPr>
    <w:rPr>
      <w:b/>
      <w:sz w:val="28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6107B4"/>
    <w:rPr>
      <w:sz w:val="24"/>
    </w:rPr>
  </w:style>
  <w:style w:type="paragraph" w:styleId="Rientrocorpodeltesto2">
    <w:name w:val="Body Text Indent 2"/>
    <w:basedOn w:val="Normale"/>
    <w:link w:val="Rientrocorpodeltesto2Carattere"/>
    <w:uiPriority w:val="99"/>
    <w:rsid w:val="006107B4"/>
    <w:pPr>
      <w:tabs>
        <w:tab w:val="left" w:pos="3119"/>
      </w:tabs>
      <w:ind w:firstLine="567"/>
      <w:jc w:val="both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6107B4"/>
    <w:rPr>
      <w:sz w:val="24"/>
    </w:rPr>
  </w:style>
  <w:style w:type="paragraph" w:styleId="Rientrocorpodeltesto3">
    <w:name w:val="Body Text Indent 3"/>
    <w:basedOn w:val="Normale"/>
    <w:link w:val="Rientrocorpodeltesto3Carattere"/>
    <w:uiPriority w:val="99"/>
    <w:rsid w:val="006107B4"/>
    <w:pPr>
      <w:ind w:firstLine="567"/>
      <w:jc w:val="both"/>
    </w:pPr>
    <w:rPr>
      <w:b/>
      <w:i/>
      <w:sz w:val="28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6107B4"/>
    <w:rPr>
      <w:sz w:val="16"/>
      <w:szCs w:val="16"/>
    </w:rPr>
  </w:style>
  <w:style w:type="character" w:styleId="Collegamentoipertestuale">
    <w:name w:val="Hyperlink"/>
    <w:basedOn w:val="Carpredefinitoparagrafo"/>
    <w:uiPriority w:val="99"/>
    <w:rsid w:val="007D3BC3"/>
    <w:rPr>
      <w:rFonts w:cs="Times New Roman"/>
      <w:color w:val="0000FF"/>
      <w:u w:val="single"/>
    </w:rPr>
  </w:style>
  <w:style w:type="paragraph" w:styleId="Testonotaapidipagina">
    <w:name w:val="footnote text"/>
    <w:basedOn w:val="Normale"/>
    <w:link w:val="TestonotaapidipaginaCarattere"/>
    <w:uiPriority w:val="99"/>
    <w:semiHidden/>
    <w:rsid w:val="00C50EC9"/>
    <w:rPr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locked/>
    <w:rsid w:val="00A86A6E"/>
    <w:rPr>
      <w:rFonts w:cs="Times New Roman"/>
    </w:rPr>
  </w:style>
  <w:style w:type="character" w:styleId="Rimandonotaapidipagina">
    <w:name w:val="footnote reference"/>
    <w:basedOn w:val="Carpredefinitoparagrafo"/>
    <w:uiPriority w:val="99"/>
    <w:semiHidden/>
    <w:rsid w:val="00C50EC9"/>
    <w:rPr>
      <w:rFonts w:cs="Times New Roman"/>
      <w:vertAlign w:val="superscript"/>
    </w:rPr>
  </w:style>
  <w:style w:type="paragraph" w:styleId="NormaleWeb">
    <w:name w:val="Normal (Web)"/>
    <w:basedOn w:val="Normale"/>
    <w:uiPriority w:val="99"/>
    <w:rsid w:val="00C50EC9"/>
    <w:pPr>
      <w:spacing w:before="100" w:beforeAutospacing="1" w:after="100" w:afterAutospacing="1"/>
    </w:pPr>
    <w:rPr>
      <w:szCs w:val="24"/>
    </w:rPr>
  </w:style>
  <w:style w:type="table" w:styleId="Grigliatabella">
    <w:name w:val="Table Grid"/>
    <w:basedOn w:val="Tabellanormale"/>
    <w:uiPriority w:val="59"/>
    <w:rsid w:val="003B01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dipagina">
    <w:name w:val="footer"/>
    <w:basedOn w:val="Normale"/>
    <w:link w:val="PidipaginaCarattere"/>
    <w:uiPriority w:val="99"/>
    <w:rsid w:val="00DA0B1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6107B4"/>
    <w:rPr>
      <w:sz w:val="24"/>
    </w:rPr>
  </w:style>
  <w:style w:type="character" w:styleId="Numeropagina">
    <w:name w:val="page number"/>
    <w:basedOn w:val="Carpredefinitoparagrafo"/>
    <w:uiPriority w:val="99"/>
    <w:rsid w:val="00DA0B1A"/>
    <w:rPr>
      <w:rFonts w:cs="Times New Roman"/>
    </w:rPr>
  </w:style>
  <w:style w:type="paragraph" w:customStyle="1" w:styleId="CorpoTestoUnipd">
    <w:name w:val="Corpo Testo Unipd"/>
    <w:basedOn w:val="Normale"/>
    <w:autoRedefine/>
    <w:rsid w:val="00F4477E"/>
    <w:pPr>
      <w:spacing w:after="60" w:line="288" w:lineRule="auto"/>
      <w:jc w:val="both"/>
    </w:pPr>
    <w:rPr>
      <w:rFonts w:ascii="Arial" w:hAnsi="Arial" w:cs="Arial"/>
      <w:sz w:val="20"/>
      <w:szCs w:val="22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500FD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500F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185843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semiHidden/>
    <w:unhideWhenUsed/>
    <w:rsid w:val="006A0CF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6A0CF4"/>
    <w:rPr>
      <w:sz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9F6E6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F6E67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F6E67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F6E6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F6E67"/>
    <w:rPr>
      <w:b/>
      <w:bCs/>
    </w:rPr>
  </w:style>
  <w:style w:type="paragraph" w:styleId="Revisione">
    <w:name w:val="Revision"/>
    <w:hidden/>
    <w:uiPriority w:val="99"/>
    <w:semiHidden/>
    <w:rsid w:val="003F37CD"/>
    <w:rPr>
      <w:sz w:val="24"/>
    </w:rPr>
  </w:style>
  <w:style w:type="paragraph" w:customStyle="1" w:styleId="Testodelblocco1">
    <w:name w:val="Testo del blocco1"/>
    <w:basedOn w:val="Normale"/>
    <w:rsid w:val="0097306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line="240" w:lineRule="exact"/>
      <w:ind w:left="851" w:right="4257"/>
      <w:jc w:val="both"/>
    </w:pPr>
    <w:rPr>
      <w:lang w:eastAsia="ar-SA"/>
    </w:rPr>
  </w:style>
  <w:style w:type="paragraph" w:customStyle="1" w:styleId="Corpodeltesto31">
    <w:name w:val="Corpo del testo 31"/>
    <w:basedOn w:val="Normale"/>
    <w:rsid w:val="0097306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line="240" w:lineRule="exact"/>
      <w:jc w:val="both"/>
    </w:pPr>
    <w:rPr>
      <w:sz w:val="22"/>
      <w:lang w:eastAsia="ar-SA"/>
    </w:rPr>
  </w:style>
  <w:style w:type="paragraph" w:customStyle="1" w:styleId="Corpodeltesto21">
    <w:name w:val="Corpo del testo 21"/>
    <w:basedOn w:val="Normale"/>
    <w:rsid w:val="0097306B"/>
    <w:pPr>
      <w:widowControl w:val="0"/>
      <w:suppressAutoHyphens/>
      <w:jc w:val="both"/>
    </w:pPr>
    <w:rPr>
      <w:rFonts w:ascii="Arial" w:hAnsi="Arial" w:cs="Arial"/>
      <w:sz w:val="22"/>
      <w:lang w:eastAsia="ar-SA"/>
    </w:rPr>
  </w:style>
  <w:style w:type="paragraph" w:customStyle="1" w:styleId="Contenutotabella">
    <w:name w:val="Contenuto tabella"/>
    <w:basedOn w:val="Normale"/>
    <w:rsid w:val="00971933"/>
    <w:pPr>
      <w:suppressLineNumbers/>
      <w:suppressAutoHyphens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57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A66AF4-CADD-41FB-9592-DBA9D54BF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Ethan Frome</vt:lpstr>
    </vt:vector>
  </TitlesOfParts>
  <Company>Università di Padova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an Frome</dc:title>
  <dc:creator>EW/LN/CB</dc:creator>
  <cp:keywords>Ethan</cp:keywords>
  <cp:lastModifiedBy>Materazzi Marco</cp:lastModifiedBy>
  <cp:revision>2</cp:revision>
  <cp:lastPrinted>2019-12-06T11:18:00Z</cp:lastPrinted>
  <dcterms:created xsi:type="dcterms:W3CDTF">2021-07-12T16:37:00Z</dcterms:created>
  <dcterms:modified xsi:type="dcterms:W3CDTF">2021-07-12T16:37:00Z</dcterms:modified>
</cp:coreProperties>
</file>